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41C701DB" w:rsidR="00A97999" w:rsidRPr="00B34DB9" w:rsidRDefault="00977D96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Exercises</w:t>
      </w:r>
      <w:r w:rsidR="00AD0578" w:rsidRPr="00B34DB9">
        <w:rPr>
          <w:sz w:val="48"/>
          <w:szCs w:val="28"/>
        </w:rPr>
        <w:t>:</w:t>
      </w:r>
      <w:r w:rsidR="006263FC">
        <w:rPr>
          <w:sz w:val="48"/>
          <w:szCs w:val="28"/>
        </w:rPr>
        <w:t xml:space="preserve"> </w:t>
      </w:r>
      <w:proofErr w:type="spellStart"/>
      <w:r w:rsidR="00204D19">
        <w:rPr>
          <w:sz w:val="48"/>
          <w:szCs w:val="28"/>
        </w:rPr>
        <w:t>SQLAlchemy</w:t>
      </w:r>
      <w:proofErr w:type="spellEnd"/>
    </w:p>
    <w:p w14:paraId="4D17AC8E" w14:textId="4567FAD5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D5377D">
          <w:rPr>
            <w:rStyle w:val="Hyperlink"/>
            <w:b/>
            <w:bCs/>
            <w:noProof/>
          </w:rPr>
          <w:t>Python ORM</w:t>
        </w:r>
        <w:r w:rsidR="00915B47" w:rsidRPr="00D5377D">
          <w:rPr>
            <w:rStyle w:val="Hyperlink"/>
            <w:b/>
            <w:bCs/>
            <w:noProof/>
          </w:rPr>
          <w:t xml:space="preserve"> </w:t>
        </w:r>
        <w:r w:rsidR="00915B47" w:rsidRPr="00D5377D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139D51F7" w14:textId="77777777" w:rsidR="00977D96" w:rsidRDefault="00977D96" w:rsidP="00950D7B">
      <w:pPr>
        <w:spacing w:before="0" w:after="0" w:line="240" w:lineRule="auto"/>
        <w:jc w:val="center"/>
      </w:pPr>
    </w:p>
    <w:p w14:paraId="332284CE" w14:textId="2E040C40" w:rsidR="00977D96" w:rsidRDefault="00232BFC" w:rsidP="00977D9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 xml:space="preserve">Model </w:t>
      </w:r>
      <w:r w:rsidR="003E5A27">
        <w:t>Recipe</w:t>
      </w:r>
    </w:p>
    <w:p w14:paraId="12037BC2" w14:textId="5C518873" w:rsidR="00977D96" w:rsidRDefault="00977D96" w:rsidP="00977D96">
      <w:r>
        <w:t xml:space="preserve">Your task is to define a Python class, </w:t>
      </w:r>
      <w:r w:rsidRPr="00A53F69">
        <w:rPr>
          <w:rFonts w:ascii="Consolas" w:hAnsi="Consolas"/>
          <w:b/>
          <w:bCs/>
        </w:rPr>
        <w:t>Recipe</w:t>
      </w:r>
      <w:r>
        <w:t xml:space="preserve">, which inherits from </w:t>
      </w:r>
      <w:proofErr w:type="spellStart"/>
      <w:r w:rsidRPr="00977D96">
        <w:rPr>
          <w:b/>
          <w:bCs/>
        </w:rPr>
        <w:t>SQLAlchemy's</w:t>
      </w:r>
      <w:proofErr w:type="spellEnd"/>
      <w:r>
        <w:t xml:space="preserve"> </w:t>
      </w:r>
      <w:r w:rsidRPr="00977D96">
        <w:rPr>
          <w:rFonts w:ascii="Consolas" w:hAnsi="Consolas"/>
          <w:b/>
          <w:bCs/>
        </w:rPr>
        <w:t>Base</w:t>
      </w:r>
      <w:r>
        <w:t xml:space="preserve"> class and represents the </w:t>
      </w:r>
      <w:r>
        <w:rPr>
          <w:rFonts w:ascii="Consolas" w:hAnsi="Consolas"/>
          <w:b/>
          <w:bCs/>
        </w:rPr>
        <w:t>"</w:t>
      </w:r>
      <w:r w:rsidRPr="00977D96">
        <w:rPr>
          <w:rFonts w:ascii="Consolas" w:hAnsi="Consolas"/>
          <w:b/>
          <w:bCs/>
        </w:rPr>
        <w:t>recipes</w:t>
      </w:r>
      <w:r>
        <w:rPr>
          <w:rFonts w:ascii="Consolas" w:hAnsi="Consolas"/>
          <w:b/>
          <w:bCs/>
        </w:rPr>
        <w:t>"</w:t>
      </w:r>
      <w:r>
        <w:t xml:space="preserve"> table. The table should have the following columns:</w:t>
      </w:r>
    </w:p>
    <w:p w14:paraId="1D99D6E6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r w:rsidRPr="00977D96">
        <w:rPr>
          <w:rFonts w:ascii="Consolas" w:hAnsi="Consolas"/>
          <w:b/>
          <w:bCs/>
          <w:lang w:val="bg-BG"/>
        </w:rPr>
        <w:t>id</w:t>
      </w:r>
      <w:r w:rsidRPr="00977D96">
        <w:rPr>
          <w:lang w:val="bg-BG"/>
        </w:rPr>
        <w:t xml:space="preserve"> (Primary Key):</w:t>
      </w:r>
    </w:p>
    <w:p w14:paraId="31D604AE" w14:textId="77777777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Type: </w:t>
      </w:r>
      <w:r w:rsidRPr="00977D96">
        <w:rPr>
          <w:rFonts w:ascii="Consolas" w:hAnsi="Consolas"/>
          <w:b/>
          <w:bCs/>
          <w:lang w:val="bg-BG"/>
        </w:rPr>
        <w:t>Integer</w:t>
      </w:r>
    </w:p>
    <w:p w14:paraId="7A7E59DB" w14:textId="476EE5AD" w:rsidR="00977D96" w:rsidRPr="00977D96" w:rsidRDefault="00977D96" w:rsidP="007D01DC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</w:t>
      </w:r>
      <w:r w:rsidRPr="00F9759E">
        <w:rPr>
          <w:b/>
          <w:bCs/>
          <w:lang w:val="bg-BG"/>
        </w:rPr>
        <w:t>unique</w:t>
      </w:r>
      <w:r w:rsidRPr="00977D96">
        <w:rPr>
          <w:lang w:val="bg-BG"/>
        </w:rPr>
        <w:t xml:space="preserve"> identifier for each recipe.</w:t>
      </w:r>
    </w:p>
    <w:p w14:paraId="5C4A0DCF" w14:textId="78F7D8CB" w:rsidR="00977D96" w:rsidRPr="00977D96" w:rsidRDefault="00232BFC" w:rsidP="00977D96">
      <w:pPr>
        <w:numPr>
          <w:ilvl w:val="0"/>
          <w:numId w:val="16"/>
        </w:numPr>
        <w:rPr>
          <w:lang w:val="bg-BG"/>
        </w:rPr>
      </w:pPr>
      <w:r>
        <w:rPr>
          <w:rFonts w:ascii="Consolas" w:hAnsi="Consolas"/>
          <w:b/>
          <w:bCs/>
        </w:rPr>
        <w:t>name</w:t>
      </w:r>
      <w:r w:rsidR="00977D96" w:rsidRPr="00977D96">
        <w:rPr>
          <w:lang w:val="bg-BG"/>
        </w:rPr>
        <w:t>:</w:t>
      </w:r>
    </w:p>
    <w:p w14:paraId="2000A3BB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Type: </w:t>
      </w:r>
      <w:r w:rsidRPr="00977D96">
        <w:rPr>
          <w:rFonts w:ascii="Consolas" w:hAnsi="Consolas"/>
          <w:b/>
          <w:bCs/>
          <w:lang w:val="bg-BG"/>
        </w:rPr>
        <w:t>String</w:t>
      </w:r>
    </w:p>
    <w:p w14:paraId="5395F521" w14:textId="246E6EDF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The </w:t>
      </w:r>
      <w:r w:rsidR="00232BFC">
        <w:rPr>
          <w:b/>
          <w:bCs/>
        </w:rPr>
        <w:t>name</w:t>
      </w:r>
      <w:r w:rsidRPr="00977D96">
        <w:rPr>
          <w:lang w:val="bg-BG"/>
        </w:rPr>
        <w:t xml:space="preserve"> of the recipe. This field is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and must </w:t>
      </w:r>
      <w:r w:rsidRPr="00977D96">
        <w:rPr>
          <w:b/>
          <w:bCs/>
          <w:lang w:val="bg-BG"/>
        </w:rPr>
        <w:t>not</w:t>
      </w:r>
      <w:r w:rsidRPr="00977D96">
        <w:rPr>
          <w:lang w:val="bg-BG"/>
        </w:rPr>
        <w:t xml:space="preserve"> be left </w:t>
      </w:r>
      <w:r w:rsidRPr="00977D96">
        <w:rPr>
          <w:b/>
          <w:bCs/>
          <w:lang w:val="bg-BG"/>
        </w:rPr>
        <w:t>empty</w:t>
      </w:r>
      <w:r w:rsidRPr="00977D96">
        <w:rPr>
          <w:lang w:val="bg-BG"/>
        </w:rPr>
        <w:t>.</w:t>
      </w:r>
    </w:p>
    <w:p w14:paraId="3AE9D5AB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r w:rsidRPr="00977D96">
        <w:rPr>
          <w:rFonts w:ascii="Consolas" w:hAnsi="Consolas"/>
          <w:b/>
          <w:bCs/>
          <w:lang w:val="bg-BG"/>
        </w:rPr>
        <w:t>ingredients</w:t>
      </w:r>
      <w:r w:rsidRPr="00977D96">
        <w:rPr>
          <w:lang w:val="bg-BG"/>
        </w:rPr>
        <w:t>:</w:t>
      </w:r>
    </w:p>
    <w:p w14:paraId="37B6E36E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Type: </w:t>
      </w:r>
      <w:r w:rsidRPr="00977D96">
        <w:rPr>
          <w:rFonts w:ascii="Consolas" w:hAnsi="Consolas"/>
          <w:b/>
          <w:bCs/>
          <w:lang w:val="bg-BG"/>
        </w:rPr>
        <w:t>Text</w:t>
      </w:r>
    </w:p>
    <w:p w14:paraId="7E3FB26C" w14:textId="3EEC89AE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field to store the list of </w:t>
      </w:r>
      <w:r w:rsidRPr="00977D96">
        <w:rPr>
          <w:b/>
          <w:bCs/>
          <w:lang w:val="bg-BG"/>
        </w:rPr>
        <w:t>ingredients</w:t>
      </w:r>
      <w:r w:rsidRPr="00977D96">
        <w:rPr>
          <w:lang w:val="bg-BG"/>
        </w:rPr>
        <w:t xml:space="preserve"> for the recipe. This field is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and must not be left empty.</w:t>
      </w:r>
    </w:p>
    <w:p w14:paraId="6CACD3AA" w14:textId="77777777" w:rsidR="00977D96" w:rsidRPr="00977D96" w:rsidRDefault="00977D96" w:rsidP="00977D96">
      <w:pPr>
        <w:numPr>
          <w:ilvl w:val="0"/>
          <w:numId w:val="16"/>
        </w:numPr>
        <w:rPr>
          <w:lang w:val="bg-BG"/>
        </w:rPr>
      </w:pPr>
      <w:r w:rsidRPr="00977D96">
        <w:rPr>
          <w:rFonts w:ascii="Consolas" w:hAnsi="Consolas"/>
          <w:b/>
          <w:bCs/>
          <w:lang w:val="bg-BG"/>
        </w:rPr>
        <w:t>instructions</w:t>
      </w:r>
      <w:r w:rsidRPr="00977D96">
        <w:rPr>
          <w:lang w:val="bg-BG"/>
        </w:rPr>
        <w:t>:</w:t>
      </w:r>
    </w:p>
    <w:p w14:paraId="3D411978" w14:textId="77777777" w:rsidR="00977D96" w:rsidRPr="00977D96" w:rsidRDefault="00977D96" w:rsidP="00977D96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Data Type: </w:t>
      </w:r>
      <w:r w:rsidRPr="00977D96">
        <w:rPr>
          <w:rFonts w:ascii="Consolas" w:hAnsi="Consolas"/>
          <w:b/>
          <w:bCs/>
          <w:lang w:val="bg-BG"/>
        </w:rPr>
        <w:t>Text</w:t>
      </w:r>
    </w:p>
    <w:p w14:paraId="64C92B68" w14:textId="195CD3BD" w:rsidR="00A53F69" w:rsidRDefault="00977D96" w:rsidP="00A53F69">
      <w:pPr>
        <w:numPr>
          <w:ilvl w:val="1"/>
          <w:numId w:val="16"/>
        </w:numPr>
        <w:rPr>
          <w:lang w:val="bg-BG"/>
        </w:rPr>
      </w:pPr>
      <w:r w:rsidRPr="00977D96">
        <w:rPr>
          <w:lang w:val="bg-BG"/>
        </w:rPr>
        <w:t xml:space="preserve">A field to store the cooking </w:t>
      </w:r>
      <w:r w:rsidRPr="00977D96">
        <w:rPr>
          <w:b/>
          <w:bCs/>
          <w:lang w:val="bg-BG"/>
        </w:rPr>
        <w:t>instructions</w:t>
      </w:r>
      <w:r w:rsidRPr="00977D96">
        <w:rPr>
          <w:lang w:val="bg-BG"/>
        </w:rPr>
        <w:t xml:space="preserve"> for the recipe. This field is </w:t>
      </w:r>
      <w:r w:rsidRPr="00977D96">
        <w:rPr>
          <w:b/>
          <w:bCs/>
        </w:rPr>
        <w:t>required</w:t>
      </w:r>
      <w:r w:rsidRPr="00977D96">
        <w:rPr>
          <w:lang w:val="bg-BG"/>
        </w:rPr>
        <w:t xml:space="preserve"> and must </w:t>
      </w:r>
      <w:r w:rsidRPr="00977D96">
        <w:rPr>
          <w:b/>
          <w:bCs/>
          <w:lang w:val="bg-BG"/>
        </w:rPr>
        <w:t>not</w:t>
      </w:r>
      <w:r w:rsidRPr="00977D96">
        <w:rPr>
          <w:lang w:val="bg-BG"/>
        </w:rPr>
        <w:t xml:space="preserve"> be left </w:t>
      </w:r>
      <w:r w:rsidRPr="00977D96">
        <w:rPr>
          <w:b/>
          <w:bCs/>
          <w:lang w:val="bg-BG"/>
        </w:rPr>
        <w:t>empty</w:t>
      </w:r>
      <w:r w:rsidRPr="00977D96">
        <w:rPr>
          <w:lang w:val="bg-BG"/>
        </w:rPr>
        <w:t>.</w:t>
      </w:r>
    </w:p>
    <w:p w14:paraId="6FBF3B4A" w14:textId="77777777" w:rsidR="00A53F69" w:rsidRPr="00A53F69" w:rsidRDefault="00A53F69" w:rsidP="00A53F69">
      <w:pPr>
        <w:ind w:left="1440"/>
        <w:rPr>
          <w:lang w:val="bg-BG"/>
        </w:rPr>
      </w:pPr>
    </w:p>
    <w:p w14:paraId="452D5685" w14:textId="3BF65BB0" w:rsidR="00232BFC" w:rsidRDefault="00232BFC" w:rsidP="00232BF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reate Recipe</w:t>
      </w:r>
    </w:p>
    <w:p w14:paraId="08C5B48A" w14:textId="08044DD0" w:rsidR="00DD6B44" w:rsidRDefault="00DD6B44" w:rsidP="00DD6B44">
      <w:r>
        <w:t>Function: "</w:t>
      </w:r>
      <w:proofErr w:type="spellStart"/>
      <w:r w:rsidRPr="00DD6B44">
        <w:rPr>
          <w:rFonts w:ascii="Consolas" w:hAnsi="Consolas"/>
          <w:b/>
          <w:bCs/>
        </w:rPr>
        <w:t>create_recipe</w:t>
      </w:r>
      <w:proofErr w:type="spellEnd"/>
      <w:r w:rsidRPr="00DD6B44">
        <w:rPr>
          <w:rFonts w:ascii="Consolas" w:hAnsi="Consolas"/>
          <w:b/>
          <w:bCs/>
        </w:rPr>
        <w:t>(</w:t>
      </w:r>
      <w:r w:rsidR="006D04CD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 xml:space="preserve">: str, ingredients: str, </w:t>
      </w:r>
      <w:r w:rsidRPr="00977D96">
        <w:rPr>
          <w:rFonts w:ascii="Consolas" w:hAnsi="Consolas"/>
          <w:b/>
          <w:bCs/>
          <w:lang w:val="bg-BG"/>
        </w:rPr>
        <w:t>instructions</w:t>
      </w:r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 w:rsidRPr="00DD6B44">
        <w:rPr>
          <w:b/>
          <w:bCs/>
        </w:rPr>
        <w:t>creates</w:t>
      </w:r>
      <w:r>
        <w:t xml:space="preserve"> a new </w:t>
      </w:r>
      <w:r w:rsidRPr="00DD6B44">
        <w:rPr>
          <w:b/>
          <w:bCs/>
        </w:rPr>
        <w:t>recipe</w:t>
      </w:r>
      <w:r>
        <w:t xml:space="preserve"> instance with the given </w:t>
      </w:r>
      <w:r w:rsidRPr="00DD6B44">
        <w:rPr>
          <w:b/>
          <w:bCs/>
        </w:rPr>
        <w:t>arguments</w:t>
      </w:r>
      <w:r>
        <w:t xml:space="preserve">, </w:t>
      </w:r>
      <w:r>
        <w:rPr>
          <w:b/>
          <w:bCs/>
        </w:rPr>
        <w:t>adds</w:t>
      </w:r>
      <w:r>
        <w:t xml:space="preserve"> it to the </w:t>
      </w:r>
      <w:r w:rsidRPr="00DD6B44">
        <w:rPr>
          <w:b/>
          <w:bCs/>
        </w:rPr>
        <w:t>session</w:t>
      </w:r>
      <w:r>
        <w:t xml:space="preserve">, </w:t>
      </w:r>
      <w:r w:rsidRPr="00DD6B44">
        <w:rPr>
          <w:b/>
          <w:bCs/>
        </w:rPr>
        <w:t>commits</w:t>
      </w:r>
      <w:r>
        <w:t xml:space="preserve"> it, and </w:t>
      </w:r>
      <w:r w:rsidRPr="00DD6B44">
        <w:rPr>
          <w:b/>
          <w:bCs/>
        </w:rPr>
        <w:t>returns</w:t>
      </w:r>
      <w:r>
        <w:t xml:space="preserve"> it</w:t>
      </w:r>
      <w:r w:rsidR="00232BFC">
        <w:t xml:space="preserve"> as </w:t>
      </w:r>
      <w:r w:rsidR="003E5A27">
        <w:t xml:space="preserve">a </w:t>
      </w:r>
      <w:r w:rsidR="00232BFC">
        <w:t>result</w:t>
      </w:r>
      <w:r>
        <w:t>.</w:t>
      </w:r>
    </w:p>
    <w:p w14:paraId="201796EE" w14:textId="787D6802" w:rsidR="003E5A27" w:rsidRPr="003E5A27" w:rsidRDefault="00232BFC" w:rsidP="003E5A27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4"/>
        <w:gridCol w:w="3474"/>
        <w:gridCol w:w="3474"/>
      </w:tblGrid>
      <w:tr w:rsidR="00232BFC" w14:paraId="6C24FA1F" w14:textId="77777777" w:rsidTr="00232BFC">
        <w:tc>
          <w:tcPr>
            <w:tcW w:w="3474" w:type="dxa"/>
            <w:shd w:val="clear" w:color="auto" w:fill="D9D9D9" w:themeFill="background1" w:themeFillShade="D9"/>
          </w:tcPr>
          <w:p w14:paraId="01409E83" w14:textId="509D23D6" w:rsidR="00232BFC" w:rsidRDefault="00232BFC" w:rsidP="00232BFC">
            <w:pPr>
              <w:spacing w:line="240" w:lineRule="auto"/>
              <w:jc w:val="center"/>
            </w:pPr>
            <w:r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3474" w:type="dxa"/>
            <w:shd w:val="clear" w:color="auto" w:fill="D9D9D9" w:themeFill="background1" w:themeFillShade="D9"/>
          </w:tcPr>
          <w:p w14:paraId="270DAFD4" w14:textId="44FF4733" w:rsidR="00232BFC" w:rsidRDefault="00232BFC" w:rsidP="00232BFC">
            <w:pPr>
              <w:spacing w:line="240" w:lineRule="auto"/>
              <w:jc w:val="center"/>
            </w:pPr>
            <w:r w:rsidRPr="00977D96">
              <w:rPr>
                <w:rFonts w:ascii="Consolas" w:hAnsi="Consolas"/>
                <w:b/>
                <w:bCs/>
                <w:lang w:val="bg-BG"/>
              </w:rPr>
              <w:t>ingredients</w:t>
            </w:r>
          </w:p>
        </w:tc>
        <w:tc>
          <w:tcPr>
            <w:tcW w:w="3474" w:type="dxa"/>
            <w:shd w:val="clear" w:color="auto" w:fill="D9D9D9" w:themeFill="background1" w:themeFillShade="D9"/>
          </w:tcPr>
          <w:p w14:paraId="531F203F" w14:textId="28162448" w:rsidR="00232BFC" w:rsidRDefault="00232BFC" w:rsidP="00232BFC">
            <w:pPr>
              <w:spacing w:line="240" w:lineRule="auto"/>
              <w:jc w:val="center"/>
            </w:pPr>
            <w:r w:rsidRPr="00977D96">
              <w:rPr>
                <w:rFonts w:ascii="Consolas" w:hAnsi="Consolas"/>
                <w:b/>
                <w:bCs/>
                <w:lang w:val="bg-BG"/>
              </w:rPr>
              <w:t>instructions</w:t>
            </w:r>
          </w:p>
        </w:tc>
      </w:tr>
      <w:tr w:rsidR="00232BFC" w14:paraId="5978A4C2" w14:textId="77777777" w:rsidTr="00232BFC">
        <w:tc>
          <w:tcPr>
            <w:tcW w:w="3474" w:type="dxa"/>
          </w:tcPr>
          <w:p w14:paraId="619C68B4" w14:textId="6AA17BD0" w:rsidR="00232BFC" w:rsidRDefault="00232BFC" w:rsidP="00C01034">
            <w:pPr>
              <w:jc w:val="center"/>
            </w:pPr>
            <w:r w:rsidRPr="00232BFC">
              <w:t>Spaghetti Carbonara</w:t>
            </w:r>
          </w:p>
        </w:tc>
        <w:tc>
          <w:tcPr>
            <w:tcW w:w="3474" w:type="dxa"/>
          </w:tcPr>
          <w:p w14:paraId="48699B87" w14:textId="4BE12475" w:rsidR="00232BFC" w:rsidRDefault="00232BFC" w:rsidP="00C01034">
            <w:pPr>
              <w:jc w:val="center"/>
            </w:pPr>
            <w:r w:rsidRPr="00232BFC">
              <w:t>Pasta, Eggs, Pancetta, Cheese</w:t>
            </w:r>
          </w:p>
        </w:tc>
        <w:tc>
          <w:tcPr>
            <w:tcW w:w="3474" w:type="dxa"/>
          </w:tcPr>
          <w:p w14:paraId="16807797" w14:textId="60824FF6" w:rsidR="00232BFC" w:rsidRDefault="00232BFC" w:rsidP="00C01034">
            <w:pPr>
              <w:jc w:val="center"/>
            </w:pPr>
            <w:r w:rsidRPr="00232BFC">
              <w:t xml:space="preserve">Cook the pasta, mix </w:t>
            </w:r>
            <w:r w:rsidR="0089330E">
              <w:t xml:space="preserve">it </w:t>
            </w:r>
            <w:r w:rsidRPr="00232BFC">
              <w:t>with eggs, pancetta, and cheese</w:t>
            </w:r>
          </w:p>
        </w:tc>
      </w:tr>
      <w:tr w:rsidR="00232BFC" w14:paraId="223D21A1" w14:textId="77777777" w:rsidTr="00232BFC">
        <w:tc>
          <w:tcPr>
            <w:tcW w:w="3474" w:type="dxa"/>
          </w:tcPr>
          <w:p w14:paraId="04559C91" w14:textId="751E5A5D" w:rsidR="00232BFC" w:rsidRDefault="00232BFC" w:rsidP="00C01034">
            <w:pPr>
              <w:jc w:val="center"/>
            </w:pPr>
            <w:r w:rsidRPr="00232BFC">
              <w:t>Chicken Stir-Fry</w:t>
            </w:r>
          </w:p>
        </w:tc>
        <w:tc>
          <w:tcPr>
            <w:tcW w:w="3474" w:type="dxa"/>
          </w:tcPr>
          <w:p w14:paraId="63642457" w14:textId="792F93CE" w:rsidR="00232BFC" w:rsidRDefault="00232BFC" w:rsidP="00C01034">
            <w:pPr>
              <w:jc w:val="center"/>
            </w:pPr>
            <w:r w:rsidRPr="00232BFC">
              <w:t>Chicken, Bell Peppers, Soy Sauce, Vegetables</w:t>
            </w:r>
          </w:p>
        </w:tc>
        <w:tc>
          <w:tcPr>
            <w:tcW w:w="3474" w:type="dxa"/>
          </w:tcPr>
          <w:p w14:paraId="13D30A41" w14:textId="02220E18" w:rsidR="00232BFC" w:rsidRDefault="00232BFC" w:rsidP="00C01034">
            <w:pPr>
              <w:jc w:val="center"/>
            </w:pPr>
            <w:r w:rsidRPr="00232BFC">
              <w:t>Stir-fry chicken and vegetables with soy sauce</w:t>
            </w:r>
          </w:p>
        </w:tc>
      </w:tr>
      <w:tr w:rsidR="00232BFC" w14:paraId="43225B0F" w14:textId="77777777" w:rsidTr="00232BFC">
        <w:tc>
          <w:tcPr>
            <w:tcW w:w="3474" w:type="dxa"/>
          </w:tcPr>
          <w:p w14:paraId="1E3FD1F1" w14:textId="4807F7F6" w:rsidR="00232BFC" w:rsidRDefault="00232BFC" w:rsidP="00C01034">
            <w:pPr>
              <w:jc w:val="center"/>
            </w:pPr>
            <w:r w:rsidRPr="00232BFC">
              <w:t>Caesar Salad</w:t>
            </w:r>
          </w:p>
        </w:tc>
        <w:tc>
          <w:tcPr>
            <w:tcW w:w="3474" w:type="dxa"/>
          </w:tcPr>
          <w:p w14:paraId="1165C3B9" w14:textId="4CCEE320" w:rsidR="00232BFC" w:rsidRDefault="00232BFC" w:rsidP="00C01034">
            <w:pPr>
              <w:jc w:val="center"/>
            </w:pPr>
            <w:r w:rsidRPr="00232BFC">
              <w:t>Romaine Lettuce, Croutons, Caesar Dressing</w:t>
            </w:r>
          </w:p>
        </w:tc>
        <w:tc>
          <w:tcPr>
            <w:tcW w:w="3474" w:type="dxa"/>
          </w:tcPr>
          <w:p w14:paraId="08125A64" w14:textId="2200A314" w:rsidR="00232BFC" w:rsidRDefault="00232BFC" w:rsidP="00C01034">
            <w:pPr>
              <w:jc w:val="center"/>
            </w:pPr>
            <w:r w:rsidRPr="00232BFC">
              <w:t>Toss lettuce with dressing and top with croutons</w:t>
            </w:r>
          </w:p>
        </w:tc>
      </w:tr>
    </w:tbl>
    <w:p w14:paraId="6ADD0BF8" w14:textId="77777777" w:rsidR="00573AEC" w:rsidRPr="00573AEC" w:rsidRDefault="00573AEC" w:rsidP="00573AE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3D894EBC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0C0882A9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Test Code</w:t>
            </w:r>
          </w:p>
        </w:tc>
      </w:tr>
      <w:tr w:rsidR="006D04CD" w14:paraId="6DC0A4BC" w14:textId="77777777" w:rsidTr="00711A9F">
        <w:tc>
          <w:tcPr>
            <w:tcW w:w="10422" w:type="dxa"/>
          </w:tcPr>
          <w:p w14:paraId="579E44C2" w14:textId="77777777" w:rsidR="006D04CD" w:rsidRPr="00A53F69" w:rsidRDefault="006D04CD" w:rsidP="00711A9F">
            <w:pPr>
              <w:rPr>
                <w:rFonts w:ascii="Consolas" w:hAnsi="Consolas"/>
                <w:lang w:val="bg-BG"/>
              </w:rPr>
            </w:pPr>
            <w:r w:rsidRPr="00A53F69">
              <w:rPr>
                <w:rFonts w:ascii="Consolas" w:hAnsi="Consolas"/>
                <w:lang w:val="bg-BG"/>
              </w:rPr>
              <w:t># Query all recipes</w:t>
            </w:r>
            <w:r w:rsidRPr="00A53F69">
              <w:rPr>
                <w:rFonts w:ascii="Consolas" w:hAnsi="Consolas"/>
                <w:lang w:val="bg-BG"/>
              </w:rPr>
              <w:br/>
              <w:t>recipes = session.query(Recipe).all()</w:t>
            </w:r>
            <w:r w:rsidRPr="00A53F69">
              <w:rPr>
                <w:rFonts w:ascii="Consolas" w:hAnsi="Consolas"/>
                <w:lang w:val="bg-BG"/>
              </w:rPr>
              <w:br/>
            </w:r>
            <w:r w:rsidRPr="00A53F69">
              <w:rPr>
                <w:rFonts w:ascii="Consolas" w:hAnsi="Consolas"/>
                <w:lang w:val="bg-BG"/>
              </w:rPr>
              <w:br/>
              <w:t># Loop through each recipe and print its details</w:t>
            </w:r>
            <w:r w:rsidRPr="00A53F69">
              <w:rPr>
                <w:rFonts w:ascii="Consolas" w:hAnsi="Consolas"/>
                <w:lang w:val="bg-BG"/>
              </w:rPr>
              <w:br/>
              <w:t>for recipe in recipes:</w:t>
            </w:r>
            <w:r w:rsidRPr="00A53F69">
              <w:rPr>
                <w:rFonts w:ascii="Consolas" w:hAnsi="Consolas"/>
                <w:lang w:val="bg-BG"/>
              </w:rPr>
              <w:br/>
              <w:t xml:space="preserve">    print(f"Recipe name: {recipe.name}")</w:t>
            </w:r>
          </w:p>
        </w:tc>
      </w:tr>
      <w:tr w:rsidR="006D04CD" w14:paraId="5417A118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127CAD78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062A0CA" w14:textId="77777777" w:rsidTr="00711A9F">
        <w:tc>
          <w:tcPr>
            <w:tcW w:w="10422" w:type="dxa"/>
          </w:tcPr>
          <w:p w14:paraId="298C010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Spaghetti Carbonara</w:t>
            </w:r>
          </w:p>
          <w:p w14:paraId="7B0FD47C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95797AD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6670AF78" w14:textId="77777777" w:rsidR="006D04CD" w:rsidRDefault="006D04CD" w:rsidP="006D04CD"/>
    <w:p w14:paraId="56ECC2E7" w14:textId="22A2BEB2" w:rsidR="00C01034" w:rsidRDefault="00C01034" w:rsidP="00C0103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Update Recipe</w:t>
      </w:r>
    </w:p>
    <w:p w14:paraId="53FE0D1B" w14:textId="07EC439A" w:rsidR="00C01034" w:rsidRDefault="00C01034" w:rsidP="00C01034">
      <w:r>
        <w:t>Function: "</w:t>
      </w:r>
      <w:proofErr w:type="spellStart"/>
      <w:r>
        <w:rPr>
          <w:rFonts w:ascii="Consolas" w:hAnsi="Consolas"/>
          <w:b/>
          <w:bCs/>
        </w:rPr>
        <w:t>update</w:t>
      </w:r>
      <w:r w:rsidRPr="00DD6B44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name</w:t>
      </w:r>
      <w:proofErr w:type="spellEnd"/>
      <w:r w:rsidRPr="00DD6B44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name: str,</w:t>
      </w:r>
      <w:r w:rsidRPr="00C01034">
        <w:rPr>
          <w:rFonts w:ascii="Consolas" w:hAnsi="Consolas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 xml:space="preserve">: str,  </w:t>
      </w:r>
      <w:proofErr w:type="spellStart"/>
      <w:r>
        <w:rPr>
          <w:rFonts w:ascii="Consolas" w:hAnsi="Consolas"/>
          <w:b/>
          <w:bCs/>
        </w:rPr>
        <w:t>new_ingredients</w:t>
      </w:r>
      <w:proofErr w:type="spellEnd"/>
      <w:r>
        <w:rPr>
          <w:rFonts w:ascii="Consolas" w:hAnsi="Consolas"/>
          <w:b/>
          <w:bCs/>
        </w:rPr>
        <w:t>: str, new_</w:t>
      </w:r>
      <w:r w:rsidRPr="00977D96">
        <w:rPr>
          <w:rFonts w:ascii="Consolas" w:hAnsi="Consolas"/>
          <w:b/>
          <w:bCs/>
          <w:lang w:val="bg-BG"/>
        </w:rPr>
        <w:t>instructions</w:t>
      </w:r>
      <w:r>
        <w:rPr>
          <w:rFonts w:ascii="Consolas" w:hAnsi="Consolas"/>
          <w:b/>
          <w:bCs/>
        </w:rPr>
        <w:t>: str</w:t>
      </w:r>
      <w:r w:rsidRPr="00DD6B44">
        <w:rPr>
          <w:rFonts w:ascii="Consolas" w:hAnsi="Consolas"/>
          <w:b/>
          <w:bCs/>
        </w:rPr>
        <w:t>)</w:t>
      </w:r>
      <w:r>
        <w:t xml:space="preserve">" </w:t>
      </w:r>
      <w:r>
        <w:rPr>
          <w:b/>
          <w:bCs/>
        </w:rPr>
        <w:t>updates</w:t>
      </w:r>
      <w:r>
        <w:t xml:space="preserve"> the </w:t>
      </w:r>
      <w:r w:rsidRPr="00DD6B44">
        <w:rPr>
          <w:b/>
          <w:bCs/>
        </w:rPr>
        <w:t>recipe</w:t>
      </w:r>
      <w:r>
        <w:rPr>
          <w:b/>
          <w:bCs/>
        </w:rPr>
        <w:t xml:space="preserve"> </w:t>
      </w:r>
      <w:r>
        <w:t xml:space="preserve">by the given </w:t>
      </w:r>
      <w:r w:rsidRPr="00C01034">
        <w:rPr>
          <w:b/>
          <w:bCs/>
        </w:rPr>
        <w:t>name</w:t>
      </w:r>
      <w:r>
        <w:t xml:space="preserve"> with the new </w:t>
      </w:r>
      <w:proofErr w:type="gramStart"/>
      <w:r w:rsidRPr="00DD6B44">
        <w:rPr>
          <w:b/>
          <w:bCs/>
        </w:rPr>
        <w:t>arguments</w:t>
      </w:r>
      <w:r>
        <w:t>, and</w:t>
      </w:r>
      <w:proofErr w:type="gramEnd"/>
      <w:r>
        <w:t xml:space="preserve"> </w:t>
      </w:r>
      <w:r>
        <w:rPr>
          <w:b/>
          <w:bCs/>
        </w:rPr>
        <w:t xml:space="preserve">commits </w:t>
      </w:r>
      <w:r>
        <w:t xml:space="preserve">the </w:t>
      </w:r>
      <w:r w:rsidRPr="00C01034">
        <w:rPr>
          <w:b/>
          <w:bCs/>
        </w:rPr>
        <w:t>session</w:t>
      </w:r>
      <w:r>
        <w:t>.</w:t>
      </w:r>
    </w:p>
    <w:p w14:paraId="02C79B1B" w14:textId="3FA37F67" w:rsidR="00C01034" w:rsidRPr="00573AEC" w:rsidRDefault="00C01034" w:rsidP="00573AEC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C01034" w14:paraId="1FEADE7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3E961D32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C01034" w14:paraId="10345BAD" w14:textId="77777777" w:rsidTr="00711A9F">
        <w:tc>
          <w:tcPr>
            <w:tcW w:w="10422" w:type="dxa"/>
          </w:tcPr>
          <w:p w14:paraId="10651070" w14:textId="37DB1C36" w:rsidR="00C01034" w:rsidRPr="00EA54A7" w:rsidRDefault="00573AEC" w:rsidP="00711A9F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  <w:lang w:val="bg-BG"/>
              </w:rPr>
              <w:t># Update a recipe by name</w:t>
            </w:r>
            <w:r w:rsidRPr="00573AEC">
              <w:rPr>
                <w:rFonts w:ascii="Consolas" w:hAnsi="Consolas"/>
                <w:lang w:val="bg-BG"/>
              </w:rPr>
              <w:br/>
              <w:t>update_recipe_by_name(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</w:t>
            </w:r>
            <w:r w:rsidR="00EA54A7">
              <w:rPr>
                <w:rFonts w:ascii="Consolas" w:hAnsi="Consolas"/>
              </w:rPr>
              <w:t>name=</w:t>
            </w:r>
            <w:r w:rsidRPr="00573AEC">
              <w:rPr>
                <w:rFonts w:ascii="Consolas" w:hAnsi="Consolas"/>
                <w:lang w:val="bg-BG"/>
              </w:rPr>
              <w:t>"Spaghetti Carbonara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new_name="Carbonara Pasta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new_ingredients="Pasta, Eggs, Guanciale, Cheese",</w:t>
            </w:r>
            <w:r w:rsidRPr="00573AEC">
              <w:rPr>
                <w:rFonts w:ascii="Consolas" w:hAnsi="Consolas"/>
                <w:lang w:val="bg-BG"/>
              </w:rPr>
              <w:br/>
              <w:t xml:space="preserve">    new_instructions="Cook the pasta, mix with eggs, guanciale, and cheese"</w:t>
            </w:r>
            <w:r w:rsidRPr="00573AEC">
              <w:rPr>
                <w:rFonts w:ascii="Consolas" w:hAnsi="Consolas"/>
                <w:lang w:val="bg-BG"/>
              </w:rPr>
              <w:br/>
              <w:t>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 xml:space="preserve"># Query the updated recipe </w:t>
            </w:r>
            <w:r w:rsidRPr="00573AEC">
              <w:rPr>
                <w:rFonts w:ascii="Consolas" w:hAnsi="Consolas"/>
                <w:lang w:val="bg-BG"/>
              </w:rPr>
              <w:br/>
              <w:t xml:space="preserve">updated_recipe = </w:t>
            </w:r>
            <w:proofErr w:type="spellStart"/>
            <w:r w:rsidR="00EA54A7" w:rsidRPr="00EA54A7">
              <w:rPr>
                <w:rFonts w:ascii="Consolas" w:hAnsi="Consolas"/>
              </w:rPr>
              <w:t>session.query</w:t>
            </w:r>
            <w:proofErr w:type="spellEnd"/>
            <w:r w:rsidR="00EA54A7" w:rsidRPr="00EA54A7">
              <w:rPr>
                <w:rFonts w:ascii="Consolas" w:hAnsi="Consolas"/>
              </w:rPr>
              <w:t>(Recipe).</w:t>
            </w:r>
            <w:proofErr w:type="spellStart"/>
            <w:r w:rsidR="00EA54A7" w:rsidRPr="00EA54A7">
              <w:rPr>
                <w:rFonts w:ascii="Consolas" w:hAnsi="Consolas"/>
              </w:rPr>
              <w:t>filter_by</w:t>
            </w:r>
            <w:proofErr w:type="spellEnd"/>
            <w:r w:rsidR="00EA54A7" w:rsidRPr="00EA54A7">
              <w:rPr>
                <w:rFonts w:ascii="Consolas" w:hAnsi="Consolas"/>
              </w:rPr>
              <w:t>(name="Carbonara Pasta").first()</w:t>
            </w:r>
            <w:r w:rsidRPr="00573AEC">
              <w:rPr>
                <w:rFonts w:ascii="Consolas" w:hAnsi="Consolas"/>
                <w:lang w:val="bg-BG"/>
              </w:rPr>
              <w:br/>
            </w:r>
            <w:r w:rsidRPr="00573AEC">
              <w:rPr>
                <w:rFonts w:ascii="Consolas" w:hAnsi="Consolas"/>
                <w:lang w:val="bg-BG"/>
              </w:rPr>
              <w:br/>
              <w:t># Print the updated recipe details</w:t>
            </w:r>
            <w:r w:rsidRPr="00573AEC">
              <w:rPr>
                <w:rFonts w:ascii="Consolas" w:hAnsi="Consolas"/>
                <w:lang w:val="bg-BG"/>
              </w:rPr>
              <w:br/>
              <w:t>print("Updated Recipe Details:")</w:t>
            </w:r>
            <w:r w:rsidRPr="00573AEC">
              <w:rPr>
                <w:rFonts w:ascii="Consolas" w:hAnsi="Consolas"/>
                <w:lang w:val="bg-BG"/>
              </w:rPr>
              <w:br/>
              <w:t>print(f"Name: {updated_recipe.name}")</w:t>
            </w:r>
            <w:r w:rsidRPr="00573AEC">
              <w:rPr>
                <w:rFonts w:ascii="Consolas" w:hAnsi="Consolas"/>
                <w:lang w:val="bg-BG"/>
              </w:rPr>
              <w:br/>
              <w:t>print(f"Ingredients: {updated_recipe.ingredients}")</w:t>
            </w:r>
            <w:r w:rsidRPr="00573AEC">
              <w:rPr>
                <w:rFonts w:ascii="Consolas" w:hAnsi="Consolas"/>
                <w:lang w:val="bg-BG"/>
              </w:rPr>
              <w:br/>
              <w:t>print(f"Instructions: {updated_recipe.instructions}")</w:t>
            </w:r>
          </w:p>
        </w:tc>
      </w:tr>
      <w:tr w:rsidR="00C01034" w14:paraId="7B64FB37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43ADBE29" w14:textId="77777777" w:rsidR="00C01034" w:rsidRPr="00A53F69" w:rsidRDefault="00C01034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C01034" w14:paraId="3CB34215" w14:textId="77777777" w:rsidTr="00711A9F">
        <w:tc>
          <w:tcPr>
            <w:tcW w:w="10422" w:type="dxa"/>
          </w:tcPr>
          <w:p w14:paraId="63057228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Name: Carbonara Pasta</w:t>
            </w:r>
          </w:p>
          <w:p w14:paraId="62F95F4A" w14:textId="77777777" w:rsidR="00573AEC" w:rsidRPr="00573AEC" w:rsidRDefault="00573AEC" w:rsidP="00573AEC">
            <w:pPr>
              <w:rPr>
                <w:rFonts w:ascii="Consolas" w:hAnsi="Consolas"/>
              </w:rPr>
            </w:pPr>
            <w:r w:rsidRPr="00573AEC">
              <w:rPr>
                <w:rFonts w:ascii="Consolas" w:hAnsi="Consolas"/>
              </w:rPr>
              <w:t>Ingredients: Pasta, Eggs, Guanciale, Cheese</w:t>
            </w:r>
          </w:p>
          <w:p w14:paraId="3EF44977" w14:textId="13C99644" w:rsidR="00C01034" w:rsidRDefault="00573AEC" w:rsidP="00573AEC">
            <w:r w:rsidRPr="00573AEC">
              <w:rPr>
                <w:rFonts w:ascii="Consolas" w:hAnsi="Consolas"/>
              </w:rPr>
              <w:t>Instructions: Cook the pasta, mix with eggs, guanciale, and cheese</w:t>
            </w:r>
          </w:p>
        </w:tc>
      </w:tr>
    </w:tbl>
    <w:p w14:paraId="466CC349" w14:textId="32494079" w:rsidR="006D04CD" w:rsidRDefault="006D04CD" w:rsidP="00573AE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Delete Recipe</w:t>
      </w:r>
    </w:p>
    <w:p w14:paraId="2CB70CE6" w14:textId="35297757" w:rsidR="006D04CD" w:rsidRDefault="006D04CD" w:rsidP="006D04CD">
      <w:r>
        <w:t>Function: "</w:t>
      </w:r>
      <w:proofErr w:type="spellStart"/>
      <w:r>
        <w:rPr>
          <w:rFonts w:ascii="Consolas" w:hAnsi="Consolas"/>
          <w:b/>
          <w:bCs/>
        </w:rPr>
        <w:t>delete</w:t>
      </w:r>
      <w:r w:rsidRPr="006D04CD">
        <w:rPr>
          <w:rFonts w:ascii="Consolas" w:hAnsi="Consolas"/>
          <w:b/>
          <w:bCs/>
        </w:rPr>
        <w:t>_recipe</w:t>
      </w:r>
      <w:r>
        <w:rPr>
          <w:rFonts w:ascii="Consolas" w:hAnsi="Consolas"/>
          <w:b/>
          <w:bCs/>
        </w:rPr>
        <w:t>_by_name</w:t>
      </w:r>
      <w:proofErr w:type="spellEnd"/>
      <w:r w:rsidRPr="006D04C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name</w:t>
      </w:r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deletes </w:t>
      </w:r>
      <w:r>
        <w:t xml:space="preserve">the recipe object with the given </w:t>
      </w:r>
      <w:r>
        <w:rPr>
          <w:b/>
          <w:bCs/>
        </w:rPr>
        <w:t>name</w:t>
      </w:r>
      <w:r w:rsidR="00C01034">
        <w:rPr>
          <w:b/>
          <w:bCs/>
        </w:rPr>
        <w:t xml:space="preserve"> </w:t>
      </w:r>
      <w:r w:rsidR="00C01034" w:rsidRPr="00C01034">
        <w:t>and</w:t>
      </w:r>
      <w:r w:rsidR="00C01034">
        <w:rPr>
          <w:b/>
          <w:bCs/>
        </w:rPr>
        <w:t xml:space="preserve"> commits </w:t>
      </w:r>
      <w:r w:rsidR="00C01034" w:rsidRPr="00C01034">
        <w:t>the</w:t>
      </w:r>
      <w:r w:rsidR="00C01034">
        <w:rPr>
          <w:b/>
          <w:bCs/>
        </w:rPr>
        <w:t xml:space="preserve"> session</w:t>
      </w:r>
      <w:r>
        <w:t>.</w:t>
      </w:r>
    </w:p>
    <w:p w14:paraId="21C9CFD2" w14:textId="1745FB3C" w:rsidR="006D04CD" w:rsidRDefault="006D04CD" w:rsidP="006D04CD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D04CD" w14:paraId="76F2B7E1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65BF4CD0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6D04CD" w14:paraId="04DB6919" w14:textId="77777777" w:rsidTr="00711A9F">
        <w:tc>
          <w:tcPr>
            <w:tcW w:w="10422" w:type="dxa"/>
          </w:tcPr>
          <w:p w14:paraId="5885174A" w14:textId="58E0CAEB" w:rsidR="006D04CD" w:rsidRPr="006D04CD" w:rsidRDefault="006D04CD" w:rsidP="00711A9F">
            <w:pPr>
              <w:rPr>
                <w:rFonts w:ascii="Consolas" w:hAnsi="Consolas"/>
                <w:lang w:val="bg-BG"/>
              </w:rPr>
            </w:pPr>
            <w:r w:rsidRPr="006D04CD">
              <w:rPr>
                <w:rFonts w:ascii="Consolas" w:hAnsi="Consolas"/>
                <w:lang w:val="bg-BG"/>
              </w:rPr>
              <w:t xml:space="preserve"># Delete a recipe by 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br/>
              <w:t>delete_recipe_by_</w:t>
            </w:r>
            <w:r>
              <w:rPr>
                <w:rFonts w:ascii="Consolas" w:hAnsi="Consolas"/>
                <w:lang w:val="en-GB"/>
              </w:rPr>
              <w:t>name</w:t>
            </w:r>
            <w:r w:rsidRPr="006D04CD">
              <w:rPr>
                <w:rFonts w:ascii="Consolas" w:hAnsi="Consolas"/>
                <w:lang w:val="bg-BG"/>
              </w:rPr>
              <w:t>("</w:t>
            </w:r>
            <w:r w:rsidR="00EA54A7">
              <w:rPr>
                <w:rFonts w:ascii="Consolas" w:hAnsi="Consolas"/>
              </w:rPr>
              <w:t>Carbonara Pasta</w:t>
            </w:r>
            <w:r w:rsidRPr="006D04CD">
              <w:rPr>
                <w:rFonts w:ascii="Consolas" w:hAnsi="Consolas"/>
                <w:lang w:val="bg-BG"/>
              </w:rPr>
              <w:t>"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># Query all recipes</w:t>
            </w:r>
            <w:r w:rsidRPr="006D04CD">
              <w:rPr>
                <w:rFonts w:ascii="Consolas" w:hAnsi="Consolas"/>
                <w:lang w:val="bg-BG"/>
              </w:rPr>
              <w:br/>
              <w:t>recipes = session.query(Recipe).all()</w:t>
            </w:r>
            <w:r w:rsidRPr="006D04CD">
              <w:rPr>
                <w:rFonts w:ascii="Consolas" w:hAnsi="Consolas"/>
                <w:lang w:val="bg-BG"/>
              </w:rPr>
              <w:br/>
            </w:r>
            <w:r w:rsidRPr="006D04CD">
              <w:rPr>
                <w:rFonts w:ascii="Consolas" w:hAnsi="Consolas"/>
                <w:lang w:val="bg-BG"/>
              </w:rPr>
              <w:br/>
              <w:t># Loop through each recipe and print its details</w:t>
            </w:r>
            <w:r w:rsidRPr="006D04CD">
              <w:rPr>
                <w:rFonts w:ascii="Consolas" w:hAnsi="Consolas"/>
                <w:lang w:val="bg-BG"/>
              </w:rPr>
              <w:br/>
              <w:t>for recipe in recipes:</w:t>
            </w:r>
            <w:r w:rsidRPr="006D04CD">
              <w:rPr>
                <w:rFonts w:ascii="Consolas" w:hAnsi="Consolas"/>
                <w:lang w:val="bg-BG"/>
              </w:rPr>
              <w:br/>
              <w:t xml:space="preserve">    print(f"Recipe name: {recipe.name}")</w:t>
            </w:r>
          </w:p>
        </w:tc>
      </w:tr>
      <w:tr w:rsidR="006D04CD" w14:paraId="04C3BB46" w14:textId="77777777" w:rsidTr="00711A9F">
        <w:tc>
          <w:tcPr>
            <w:tcW w:w="10422" w:type="dxa"/>
            <w:shd w:val="clear" w:color="auto" w:fill="D9D9D9" w:themeFill="background1" w:themeFillShade="D9"/>
          </w:tcPr>
          <w:p w14:paraId="705B972E" w14:textId="77777777" w:rsidR="006D04CD" w:rsidRPr="00A53F69" w:rsidRDefault="006D04CD" w:rsidP="00711A9F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6D04CD" w14:paraId="2397C87E" w14:textId="77777777" w:rsidTr="00711A9F">
        <w:tc>
          <w:tcPr>
            <w:tcW w:w="10422" w:type="dxa"/>
          </w:tcPr>
          <w:p w14:paraId="63F40DC5" w14:textId="77777777" w:rsidR="006D04CD" w:rsidRPr="00A53F69" w:rsidRDefault="006D04CD" w:rsidP="00711A9F">
            <w:pPr>
              <w:rPr>
                <w:rFonts w:ascii="Consolas" w:hAnsi="Consolas"/>
              </w:rPr>
            </w:pPr>
            <w:r w:rsidRPr="00A53F69">
              <w:rPr>
                <w:rFonts w:ascii="Consolas" w:hAnsi="Consolas"/>
              </w:rPr>
              <w:t>Recipe name: Chicken Stir-Fry</w:t>
            </w:r>
          </w:p>
          <w:p w14:paraId="24C13840" w14:textId="77777777" w:rsidR="006D04CD" w:rsidRDefault="006D04CD" w:rsidP="00711A9F">
            <w:r w:rsidRPr="00A53F69">
              <w:rPr>
                <w:rFonts w:ascii="Consolas" w:hAnsi="Consolas"/>
              </w:rPr>
              <w:t>Recipe name: Caesar Salad</w:t>
            </w:r>
          </w:p>
        </w:tc>
      </w:tr>
    </w:tbl>
    <w:p w14:paraId="7FE3EB1A" w14:textId="77777777" w:rsidR="006D04CD" w:rsidRDefault="006D04CD" w:rsidP="00593A73"/>
    <w:p w14:paraId="6AEA710D" w14:textId="7566665A" w:rsidR="004E1407" w:rsidRDefault="004E1407" w:rsidP="004E140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Filter Recipes</w:t>
      </w:r>
    </w:p>
    <w:p w14:paraId="3EFFE494" w14:textId="7A9C32C0" w:rsidR="004E1407" w:rsidRDefault="004E1407" w:rsidP="004E1407">
      <w:r>
        <w:t>Function: "</w:t>
      </w:r>
      <w:proofErr w:type="spellStart"/>
      <w:r>
        <w:rPr>
          <w:rFonts w:ascii="Consolas" w:hAnsi="Consolas"/>
          <w:b/>
          <w:bCs/>
        </w:rPr>
        <w:t>get_recipes_by_ingredient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ngredient_name</w:t>
      </w:r>
      <w:proofErr w:type="spellEnd"/>
      <w:r w:rsidRPr="006D04CD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4E1407">
        <w:rPr>
          <w:b/>
          <w:bCs/>
        </w:rPr>
        <w:t>recipes</w:t>
      </w:r>
      <w:r>
        <w:t xml:space="preserve"> that contain the specified </w:t>
      </w:r>
      <w:r w:rsidRPr="004E1407">
        <w:rPr>
          <w:b/>
          <w:bCs/>
        </w:rPr>
        <w:t>ingredient</w:t>
      </w:r>
      <w:r>
        <w:t xml:space="preserve"> </w:t>
      </w:r>
      <w:r w:rsidRPr="004E1407">
        <w:rPr>
          <w:b/>
          <w:bCs/>
        </w:rPr>
        <w:t>name</w:t>
      </w:r>
      <w:r>
        <w:t>.</w:t>
      </w:r>
    </w:p>
    <w:p w14:paraId="35670DB4" w14:textId="2EA0C5F8" w:rsidR="00111EB3" w:rsidRDefault="00F9759E" w:rsidP="004E1407">
      <w:r w:rsidRPr="00F9759E">
        <w:t xml:space="preserve">We'll be working with fresh </w:t>
      </w:r>
      <w:r w:rsidRPr="00F9759E">
        <w:rPr>
          <w:b/>
          <w:bCs/>
        </w:rPr>
        <w:t>instances</w:t>
      </w:r>
      <w:r w:rsidRPr="00F9759E">
        <w:t xml:space="preserve">, and it would be beneficial to start with a </w:t>
      </w:r>
      <w:r w:rsidRPr="00F9759E">
        <w:rPr>
          <w:b/>
          <w:bCs/>
        </w:rPr>
        <w:t>clean</w:t>
      </w:r>
      <w:r w:rsidRPr="00F9759E">
        <w:t xml:space="preserve"> </w:t>
      </w:r>
      <w:r w:rsidRPr="00F9759E">
        <w:rPr>
          <w:b/>
          <w:bCs/>
        </w:rPr>
        <w:t>database</w:t>
      </w:r>
      <w:r>
        <w:t>.</w:t>
      </w:r>
    </w:p>
    <w:p w14:paraId="79F0C81F" w14:textId="77777777" w:rsidR="004E1407" w:rsidRDefault="004E1407" w:rsidP="004E1407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4E1407" w14:paraId="4633DD27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253A3C9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4E1407" w14:paraId="00650D16" w14:textId="77777777" w:rsidTr="000E4F33">
        <w:tc>
          <w:tcPr>
            <w:tcW w:w="10422" w:type="dxa"/>
          </w:tcPr>
          <w:p w14:paraId="2F853D00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t># Delete all objects (recipes) from the database</w:t>
            </w:r>
            <w:r w:rsidRPr="0059125E">
              <w:rPr>
                <w:rFonts w:ascii="Consolas" w:hAnsi="Consolas"/>
                <w:lang w:val="bg-BG"/>
              </w:rPr>
              <w:br/>
              <w:t>session.query(Recipe).delete()</w:t>
            </w:r>
            <w:r w:rsidRPr="0059125E">
              <w:rPr>
                <w:rFonts w:ascii="Consolas" w:hAnsi="Consolas"/>
                <w:lang w:val="bg-BG"/>
              </w:rPr>
              <w:br/>
              <w:t>session.commit(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># Create three Recipe instances with two of them sharing the same ingredient</w:t>
            </w:r>
            <w:r w:rsidRPr="0059125E">
              <w:rPr>
                <w:rFonts w:ascii="Consolas" w:hAnsi="Consolas"/>
                <w:lang w:val="bg-BG"/>
              </w:rPr>
              <w:br/>
              <w:t>recipe1 = create_recipe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Spaghetti Bolognese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Ground beef, tomatoes, pasta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Cook beef, add tomatoes, serve over pasta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05DC58FE" w14:textId="77777777" w:rsidR="00F9759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>recipe2 = create_recipe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Chicken Alfredo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Chicken, fettuccine, Alfredo sauce',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lastRenderedPageBreak/>
              <w:t xml:space="preserve">    'Cook chicken, boil pasta, mix with sauce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</w:p>
          <w:p w14:paraId="4EB7E8A6" w14:textId="2581F68D" w:rsidR="004E1407" w:rsidRPr="0059125E" w:rsidRDefault="0059125E" w:rsidP="000E4F33">
            <w:pPr>
              <w:rPr>
                <w:rFonts w:ascii="Consolas" w:hAnsi="Consolas"/>
                <w:lang w:val="bg-BG"/>
              </w:rPr>
            </w:pPr>
            <w:r w:rsidRPr="0059125E">
              <w:rPr>
                <w:rFonts w:ascii="Consolas" w:hAnsi="Consolas"/>
                <w:lang w:val="bg-BG"/>
              </w:rPr>
              <w:br/>
              <w:t>recipe3 = create_recipe(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Chicken Noodle Soup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Chicken, noodles, carrots',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'Boil chicken, add noodles, carrots'</w:t>
            </w:r>
            <w:r w:rsidRPr="0059125E">
              <w:rPr>
                <w:rFonts w:ascii="Consolas" w:hAnsi="Consolas"/>
                <w:lang w:val="bg-BG"/>
              </w:rPr>
              <w:br/>
              <w:t>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># Run the function and print the results</w:t>
            </w:r>
            <w:r w:rsidRPr="0059125E">
              <w:rPr>
                <w:rFonts w:ascii="Consolas" w:hAnsi="Consolas"/>
                <w:lang w:val="bg-BG"/>
              </w:rPr>
              <w:br/>
              <w:t>ingredient_to_filter = 'Chicken'</w:t>
            </w:r>
            <w:r w:rsidRPr="0059125E">
              <w:rPr>
                <w:rFonts w:ascii="Consolas" w:hAnsi="Consolas"/>
                <w:lang w:val="bg-BG"/>
              </w:rPr>
              <w:br/>
              <w:t>filtered_recipes = get_recipes_by_ingredient('Chicken')</w:t>
            </w:r>
            <w:r w:rsidRPr="0059125E">
              <w:rPr>
                <w:rFonts w:ascii="Consolas" w:hAnsi="Consolas"/>
                <w:lang w:val="bg-BG"/>
              </w:rPr>
              <w:br/>
            </w:r>
            <w:r w:rsidRPr="0059125E">
              <w:rPr>
                <w:rFonts w:ascii="Consolas" w:hAnsi="Consolas"/>
                <w:lang w:val="bg-BG"/>
              </w:rPr>
              <w:br/>
              <w:t>print(f"Recipes containing {ingredient_to_filter}:")</w:t>
            </w:r>
            <w:r w:rsidRPr="0059125E">
              <w:rPr>
                <w:rFonts w:ascii="Consolas" w:hAnsi="Consolas"/>
                <w:lang w:val="bg-BG"/>
              </w:rPr>
              <w:br/>
              <w:t>for recipe in filtered_recipes:</w:t>
            </w:r>
            <w:r w:rsidRPr="0059125E">
              <w:rPr>
                <w:rFonts w:ascii="Consolas" w:hAnsi="Consolas"/>
                <w:lang w:val="bg-BG"/>
              </w:rPr>
              <w:br/>
              <w:t xml:space="preserve">    print(f"Recipe name - {recipe.name}")</w:t>
            </w:r>
          </w:p>
        </w:tc>
      </w:tr>
      <w:tr w:rsidR="004E1407" w14:paraId="6E7BF0F6" w14:textId="77777777" w:rsidTr="000E4F33">
        <w:tc>
          <w:tcPr>
            <w:tcW w:w="10422" w:type="dxa"/>
            <w:shd w:val="clear" w:color="auto" w:fill="D9D9D9" w:themeFill="background1" w:themeFillShade="D9"/>
          </w:tcPr>
          <w:p w14:paraId="3FB3C43B" w14:textId="77777777" w:rsidR="004E1407" w:rsidRPr="00A53F69" w:rsidRDefault="004E1407" w:rsidP="000E4F33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4E1407" w14:paraId="41BF7059" w14:textId="77777777" w:rsidTr="000E4F33">
        <w:tc>
          <w:tcPr>
            <w:tcW w:w="10422" w:type="dxa"/>
          </w:tcPr>
          <w:p w14:paraId="49822A58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s containing Chicken:</w:t>
            </w:r>
          </w:p>
          <w:p w14:paraId="219F4451" w14:textId="77777777" w:rsidR="0059125E" w:rsidRPr="0059125E" w:rsidRDefault="0059125E" w:rsidP="0059125E">
            <w:pPr>
              <w:rPr>
                <w:rFonts w:ascii="Consolas" w:hAnsi="Consolas"/>
              </w:rPr>
            </w:pPr>
            <w:r w:rsidRPr="0059125E">
              <w:rPr>
                <w:rFonts w:ascii="Consolas" w:hAnsi="Consolas"/>
              </w:rPr>
              <w:t>Recipe name - Chicken Alfredo</w:t>
            </w:r>
          </w:p>
          <w:p w14:paraId="2FAAAD19" w14:textId="760CA2CD" w:rsidR="004E1407" w:rsidRDefault="0059125E" w:rsidP="0059125E">
            <w:r w:rsidRPr="0059125E">
              <w:rPr>
                <w:rFonts w:ascii="Consolas" w:hAnsi="Consolas"/>
              </w:rPr>
              <w:t>Recipe name - Chicken Noodle Soup</w:t>
            </w:r>
          </w:p>
        </w:tc>
      </w:tr>
    </w:tbl>
    <w:p w14:paraId="2A60011A" w14:textId="77777777" w:rsidR="003C294C" w:rsidRPr="003C294C" w:rsidRDefault="003C294C" w:rsidP="003C294C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38733250" w14:textId="20BDB52E" w:rsidR="003C294C" w:rsidRDefault="0096763F" w:rsidP="003C294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Recipe Ingredients Swap Transaction</w:t>
      </w:r>
    </w:p>
    <w:p w14:paraId="365DF36A" w14:textId="6A2C5D5B" w:rsidR="003C294C" w:rsidRDefault="003C294C" w:rsidP="003C294C">
      <w:r>
        <w:t>Function: "</w:t>
      </w:r>
      <w:proofErr w:type="spellStart"/>
      <w:r w:rsidR="0094194D">
        <w:rPr>
          <w:rFonts w:ascii="Consolas" w:hAnsi="Consolas"/>
          <w:b/>
          <w:bCs/>
        </w:rPr>
        <w:t>swap_recipe_ingredients_by_name</w:t>
      </w:r>
      <w:proofErr w:type="spellEnd"/>
      <w:r w:rsidRPr="006D04CD">
        <w:rPr>
          <w:rFonts w:ascii="Consolas" w:hAnsi="Consolas"/>
          <w:b/>
          <w:bCs/>
        </w:rPr>
        <w:t>(</w:t>
      </w:r>
      <w:proofErr w:type="spellStart"/>
      <w:r w:rsidR="0094194D">
        <w:rPr>
          <w:rFonts w:ascii="Consolas" w:hAnsi="Consolas"/>
          <w:b/>
          <w:bCs/>
        </w:rPr>
        <w:t>first_recipe_name</w:t>
      </w:r>
      <w:proofErr w:type="spellEnd"/>
      <w:r w:rsidR="0094194D">
        <w:rPr>
          <w:rFonts w:ascii="Consolas" w:hAnsi="Consolas"/>
          <w:b/>
          <w:bCs/>
        </w:rPr>
        <w:t xml:space="preserve">: str, </w:t>
      </w:r>
      <w:proofErr w:type="spellStart"/>
      <w:r w:rsidR="0094194D">
        <w:rPr>
          <w:rFonts w:ascii="Consolas" w:hAnsi="Consolas"/>
          <w:b/>
          <w:bCs/>
        </w:rPr>
        <w:t>second_recipe_name</w:t>
      </w:r>
      <w:proofErr w:type="spellEnd"/>
      <w:r w:rsidR="0094194D">
        <w:rPr>
          <w:rFonts w:ascii="Consolas" w:hAnsi="Consolas"/>
          <w:b/>
          <w:bCs/>
        </w:rPr>
        <w:t>: str</w:t>
      </w:r>
      <w:r w:rsidRPr="006D04CD">
        <w:rPr>
          <w:rFonts w:ascii="Consolas" w:hAnsi="Consolas"/>
          <w:b/>
          <w:bCs/>
        </w:rPr>
        <w:t>)</w:t>
      </w:r>
      <w:r>
        <w:t xml:space="preserve">" </w:t>
      </w:r>
      <w:r w:rsidR="0094194D">
        <w:rPr>
          <w:b/>
          <w:bCs/>
        </w:rPr>
        <w:t xml:space="preserve">swaps </w:t>
      </w:r>
      <w:r w:rsidR="0094194D">
        <w:t xml:space="preserve">the </w:t>
      </w:r>
      <w:r w:rsidR="0094194D" w:rsidRPr="0094194D">
        <w:rPr>
          <w:b/>
          <w:bCs/>
        </w:rPr>
        <w:t>ingredients</w:t>
      </w:r>
      <w:r w:rsidR="0094194D">
        <w:t xml:space="preserve"> between the given </w:t>
      </w:r>
      <w:r w:rsidR="0094194D" w:rsidRPr="0094194D">
        <w:rPr>
          <w:b/>
          <w:bCs/>
        </w:rPr>
        <w:t>recipes</w:t>
      </w:r>
      <w:r w:rsidR="0094194D">
        <w:t xml:space="preserve"> by their </w:t>
      </w:r>
      <w:r w:rsidR="0094194D" w:rsidRPr="0094194D">
        <w:rPr>
          <w:b/>
          <w:bCs/>
        </w:rPr>
        <w:t>names</w:t>
      </w:r>
      <w:r>
        <w:t>.</w:t>
      </w:r>
      <w:r w:rsidR="0094194D">
        <w:t xml:space="preserve"> You must do this through </w:t>
      </w:r>
      <w:r w:rsidR="0094194D" w:rsidRPr="0094194D">
        <w:rPr>
          <w:b/>
          <w:bCs/>
        </w:rPr>
        <w:t>transactions</w:t>
      </w:r>
      <w:r w:rsidR="0094194D">
        <w:t>.</w:t>
      </w:r>
    </w:p>
    <w:p w14:paraId="35C119A5" w14:textId="10CD1EC9" w:rsidR="0094194D" w:rsidRDefault="0094194D" w:rsidP="0096763F">
      <w:pPr>
        <w:pStyle w:val="ListParagraph"/>
        <w:numPr>
          <w:ilvl w:val="0"/>
          <w:numId w:val="18"/>
        </w:numPr>
      </w:pPr>
      <w:r>
        <w:t xml:space="preserve">First, start the </w:t>
      </w:r>
      <w:r w:rsidRPr="0096763F">
        <w:rPr>
          <w:b/>
          <w:bCs/>
        </w:rPr>
        <w:t>transaction</w:t>
      </w:r>
      <w:r>
        <w:t>.</w:t>
      </w:r>
    </w:p>
    <w:p w14:paraId="2E78EA03" w14:textId="54567953" w:rsidR="0094194D" w:rsidRDefault="0094194D" w:rsidP="0094194D">
      <w:pPr>
        <w:pStyle w:val="ListParagraph"/>
        <w:numPr>
          <w:ilvl w:val="0"/>
          <w:numId w:val="17"/>
        </w:numPr>
      </w:pPr>
      <w:r w:rsidRPr="0094194D">
        <w:rPr>
          <w:b/>
          <w:bCs/>
        </w:rPr>
        <w:t>Try</w:t>
      </w:r>
      <w:r>
        <w:t xml:space="preserve"> to get the </w:t>
      </w:r>
      <w:r w:rsidRPr="0094194D">
        <w:rPr>
          <w:b/>
          <w:bCs/>
        </w:rPr>
        <w:t>recipes</w:t>
      </w:r>
      <w:r>
        <w:t xml:space="preserve"> (</w:t>
      </w:r>
      <w:r w:rsidRPr="0094194D">
        <w:rPr>
          <w:b/>
          <w:bCs/>
        </w:rPr>
        <w:t>objects</w:t>
      </w:r>
      <w:r>
        <w:t xml:space="preserve">) by their </w:t>
      </w:r>
      <w:r w:rsidRPr="0094194D">
        <w:rPr>
          <w:b/>
          <w:bCs/>
        </w:rPr>
        <w:t>name</w:t>
      </w:r>
      <w:r>
        <w:t xml:space="preserve"> from the </w:t>
      </w:r>
      <w:r w:rsidRPr="0094194D">
        <w:rPr>
          <w:b/>
          <w:bCs/>
        </w:rPr>
        <w:t>database</w:t>
      </w:r>
      <w:r>
        <w:rPr>
          <w:b/>
          <w:bCs/>
        </w:rPr>
        <w:t xml:space="preserve">. </w:t>
      </w:r>
      <w:r>
        <w:t xml:space="preserve">Then </w:t>
      </w:r>
      <w:r w:rsidRPr="0094194D">
        <w:rPr>
          <w:b/>
          <w:bCs/>
        </w:rPr>
        <w:t>replace</w:t>
      </w:r>
      <w:r>
        <w:t xml:space="preserve"> the </w:t>
      </w:r>
      <w:r w:rsidRPr="0094194D">
        <w:rPr>
          <w:b/>
          <w:bCs/>
        </w:rPr>
        <w:t>ingredients</w:t>
      </w:r>
      <w:r>
        <w:t xml:space="preserve"> between both </w:t>
      </w:r>
      <w:r w:rsidRPr="0094194D">
        <w:rPr>
          <w:b/>
          <w:bCs/>
        </w:rPr>
        <w:t>recipes</w:t>
      </w:r>
      <w:r>
        <w:t xml:space="preserve">. Do not forget to </w:t>
      </w:r>
      <w:r w:rsidRPr="0094194D">
        <w:rPr>
          <w:b/>
          <w:bCs/>
        </w:rPr>
        <w:t>commit</w:t>
      </w:r>
      <w:r>
        <w:t xml:space="preserve"> the </w:t>
      </w:r>
      <w:r w:rsidRPr="0094194D">
        <w:rPr>
          <w:b/>
          <w:bCs/>
        </w:rPr>
        <w:t>transaction</w:t>
      </w:r>
      <w:r>
        <w:t>.</w:t>
      </w:r>
    </w:p>
    <w:p w14:paraId="09DCEEAD" w14:textId="432AA2BD" w:rsidR="0094194D" w:rsidRDefault="0094194D" w:rsidP="0094194D">
      <w:pPr>
        <w:pStyle w:val="ListParagraph"/>
        <w:numPr>
          <w:ilvl w:val="0"/>
          <w:numId w:val="17"/>
        </w:numPr>
      </w:pPr>
      <w:r>
        <w:rPr>
          <w:b/>
          <w:bCs/>
        </w:rPr>
        <w:t xml:space="preserve">Except </w:t>
      </w:r>
      <w:r w:rsidRPr="0096763F">
        <w:t>for</w:t>
      </w:r>
      <w:r>
        <w:rPr>
          <w:b/>
          <w:bCs/>
        </w:rPr>
        <w:t xml:space="preserve"> </w:t>
      </w:r>
      <w:r>
        <w:t xml:space="preserve">an </w:t>
      </w:r>
      <w:r w:rsidRPr="0096763F">
        <w:rPr>
          <w:rFonts w:ascii="Consolas" w:hAnsi="Consolas"/>
          <w:b/>
          <w:bCs/>
        </w:rPr>
        <w:t>Exception</w:t>
      </w:r>
      <w:r>
        <w:t xml:space="preserve"> if any </w:t>
      </w:r>
      <w:r w:rsidRPr="0094194D">
        <w:rPr>
          <w:b/>
          <w:bCs/>
        </w:rPr>
        <w:t>error</w:t>
      </w:r>
      <w:r>
        <w:t xml:space="preserve"> occurs during the process. </w:t>
      </w:r>
      <w:r w:rsidRPr="0094194D">
        <w:t xml:space="preserve">If that's the case, initiate a </w:t>
      </w:r>
      <w:r w:rsidRPr="0096763F">
        <w:rPr>
          <w:b/>
          <w:bCs/>
        </w:rPr>
        <w:t>transaction</w:t>
      </w:r>
      <w:r w:rsidRPr="0094194D">
        <w:t xml:space="preserve"> </w:t>
      </w:r>
      <w:r w:rsidRPr="0096763F">
        <w:rPr>
          <w:b/>
          <w:bCs/>
        </w:rPr>
        <w:t>rollback</w:t>
      </w:r>
      <w:r w:rsidR="0096763F">
        <w:rPr>
          <w:b/>
          <w:bCs/>
        </w:rPr>
        <w:t xml:space="preserve"> </w:t>
      </w:r>
      <w:r w:rsidR="0096763F">
        <w:t xml:space="preserve">and </w:t>
      </w:r>
      <w:r w:rsidR="0096763F" w:rsidRPr="0096763F">
        <w:rPr>
          <w:b/>
          <w:bCs/>
        </w:rPr>
        <w:t>raise</w:t>
      </w:r>
      <w:r w:rsidR="0096763F">
        <w:t xml:space="preserve"> an </w:t>
      </w:r>
      <w:r w:rsidR="0096763F" w:rsidRPr="0096763F">
        <w:rPr>
          <w:rFonts w:ascii="Consolas" w:hAnsi="Consolas"/>
          <w:b/>
          <w:bCs/>
        </w:rPr>
        <w:t>Exception</w:t>
      </w:r>
      <w:r w:rsidR="0096763F">
        <w:t xml:space="preserve"> with the </w:t>
      </w:r>
      <w:r w:rsidR="0096763F" w:rsidRPr="0096763F">
        <w:rPr>
          <w:b/>
          <w:bCs/>
        </w:rPr>
        <w:t>error</w:t>
      </w:r>
      <w:r w:rsidR="0096763F">
        <w:t xml:space="preserve"> message (</w:t>
      </w:r>
      <w:r w:rsidR="0096763F" w:rsidRPr="0096763F">
        <w:rPr>
          <w:b/>
          <w:bCs/>
        </w:rPr>
        <w:t>not required</w:t>
      </w:r>
      <w:r w:rsidR="0096763F">
        <w:t>)</w:t>
      </w:r>
      <w:r w:rsidRPr="0094194D">
        <w:t>.</w:t>
      </w:r>
    </w:p>
    <w:p w14:paraId="3E48E5FC" w14:textId="6755ABEE" w:rsidR="0094194D" w:rsidRDefault="0096763F" w:rsidP="0094194D">
      <w:pPr>
        <w:pStyle w:val="ListParagraph"/>
        <w:numPr>
          <w:ilvl w:val="0"/>
          <w:numId w:val="17"/>
        </w:numPr>
      </w:pPr>
      <w:r w:rsidRPr="0096763F">
        <w:rPr>
          <w:b/>
          <w:bCs/>
        </w:rPr>
        <w:t>Finally</w:t>
      </w:r>
      <w:r w:rsidR="00C94198">
        <w:rPr>
          <w:b/>
          <w:bCs/>
        </w:rPr>
        <w:t>,</w:t>
      </w:r>
      <w:r>
        <w:t xml:space="preserve"> close the </w:t>
      </w:r>
      <w:r w:rsidRPr="0096763F">
        <w:rPr>
          <w:b/>
          <w:bCs/>
        </w:rPr>
        <w:t>session</w:t>
      </w:r>
      <w:r>
        <w:t>.</w:t>
      </w:r>
    </w:p>
    <w:p w14:paraId="122458EE" w14:textId="77777777" w:rsidR="003C294C" w:rsidRDefault="003C294C" w:rsidP="003C294C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C294C" w14:paraId="64B88DDE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1774539E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3C294C" w14:paraId="17E9AA18" w14:textId="77777777" w:rsidTr="00653800">
        <w:tc>
          <w:tcPr>
            <w:tcW w:w="10422" w:type="dxa"/>
          </w:tcPr>
          <w:p w14:paraId="28A3A358" w14:textId="77777777" w:rsidR="0018158F" w:rsidRDefault="0094194D" w:rsidP="003C294C">
            <w:pPr>
              <w:rPr>
                <w:rFonts w:ascii="Consolas" w:hAnsi="Consolas"/>
                <w:lang w:val="bg-BG"/>
              </w:rPr>
            </w:pPr>
            <w:r w:rsidRPr="0094194D">
              <w:rPr>
                <w:rFonts w:ascii="Consolas" w:hAnsi="Consolas"/>
                <w:lang w:val="bg-BG"/>
              </w:rPr>
              <w:t># Delete all objects (recipes) from the database</w:t>
            </w:r>
            <w:r w:rsidRPr="0094194D">
              <w:rPr>
                <w:rFonts w:ascii="Consolas" w:hAnsi="Consolas"/>
                <w:lang w:val="bg-BG"/>
              </w:rPr>
              <w:br/>
              <w:t>session.query(Recipe).delete()</w:t>
            </w:r>
            <w:r w:rsidRPr="0094194D">
              <w:rPr>
                <w:rFonts w:ascii="Consolas" w:hAnsi="Consolas"/>
                <w:lang w:val="bg-BG"/>
              </w:rPr>
              <w:br/>
              <w:t>session.commit(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># Create the first recipe</w:t>
            </w:r>
            <w:r w:rsidRPr="0094194D">
              <w:rPr>
                <w:rFonts w:ascii="Consolas" w:hAnsi="Consolas"/>
                <w:lang w:val="bg-BG"/>
              </w:rPr>
              <w:br/>
              <w:t>create_recipe("Pancakes", "Flour, Eggs, Milk", "Mix and cook on a griddle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># Create the second recipe</w:t>
            </w:r>
          </w:p>
          <w:p w14:paraId="7D67F331" w14:textId="28BE2A8E" w:rsidR="003C294C" w:rsidRPr="0094194D" w:rsidRDefault="0094194D" w:rsidP="003C294C">
            <w:pPr>
              <w:rPr>
                <w:rFonts w:ascii="Consolas" w:hAnsi="Consolas"/>
                <w:lang w:val="bg-BG"/>
              </w:rPr>
            </w:pPr>
            <w:r w:rsidRPr="0094194D">
              <w:rPr>
                <w:rFonts w:ascii="Consolas" w:hAnsi="Consolas"/>
                <w:lang w:val="bg-BG"/>
              </w:rPr>
              <w:lastRenderedPageBreak/>
              <w:t>create_recipe("Waffles", "Flour, Eggs, Milk, Baking Powder", "Mix and cook in a waffle iron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># Now, swap their ingredients</w:t>
            </w:r>
            <w:r w:rsidRPr="0094194D">
              <w:rPr>
                <w:rFonts w:ascii="Consolas" w:hAnsi="Consolas"/>
                <w:lang w:val="bg-BG"/>
              </w:rPr>
              <w:br/>
              <w:t>swap_recipe_ingredients_by_name("Pancakes", "Waffles")</w:t>
            </w:r>
            <w:r w:rsidRPr="0094194D">
              <w:rPr>
                <w:rFonts w:ascii="Consolas" w:hAnsi="Consolas"/>
                <w:lang w:val="bg-BG"/>
              </w:rPr>
              <w:br/>
            </w:r>
            <w:r w:rsidRPr="0094194D">
              <w:rPr>
                <w:rFonts w:ascii="Consolas" w:hAnsi="Consolas"/>
                <w:lang w:val="bg-BG"/>
              </w:rPr>
              <w:br/>
              <w:t>recipe1 = session.query(Recipe).filter_by(name="Pancakes").first()</w:t>
            </w:r>
            <w:r w:rsidRPr="0094194D">
              <w:rPr>
                <w:rFonts w:ascii="Consolas" w:hAnsi="Consolas"/>
                <w:lang w:val="bg-BG"/>
              </w:rPr>
              <w:br/>
              <w:t>recipe2 = session.query(Recipe).filter_by(name="Waffles").first()</w:t>
            </w:r>
            <w:r w:rsidRPr="0094194D">
              <w:rPr>
                <w:rFonts w:ascii="Consolas" w:hAnsi="Consolas"/>
                <w:lang w:val="bg-BG"/>
              </w:rPr>
              <w:br/>
              <w:t>print(f"Pancakes ingredients {recipe1.ingredients}")</w:t>
            </w:r>
            <w:r w:rsidRPr="0094194D">
              <w:rPr>
                <w:rFonts w:ascii="Consolas" w:hAnsi="Consolas"/>
                <w:lang w:val="bg-BG"/>
              </w:rPr>
              <w:br/>
              <w:t>print(f"Waffles ingredients {recipe2.ingredients}")</w:t>
            </w:r>
          </w:p>
        </w:tc>
      </w:tr>
      <w:tr w:rsidR="003C294C" w14:paraId="7E1D3958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7A2F27F7" w14:textId="77777777" w:rsidR="003C294C" w:rsidRPr="00A53F69" w:rsidRDefault="003C294C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lastRenderedPageBreak/>
              <w:t>Output</w:t>
            </w:r>
          </w:p>
        </w:tc>
      </w:tr>
      <w:tr w:rsidR="003C294C" w14:paraId="1F9DC38F" w14:textId="77777777" w:rsidTr="00653800">
        <w:tc>
          <w:tcPr>
            <w:tcW w:w="10422" w:type="dxa"/>
          </w:tcPr>
          <w:p w14:paraId="3C1119A0" w14:textId="77777777" w:rsidR="0094194D" w:rsidRPr="0094194D" w:rsidRDefault="0094194D" w:rsidP="0094194D">
            <w:pPr>
              <w:rPr>
                <w:rFonts w:ascii="Consolas" w:hAnsi="Consolas"/>
              </w:rPr>
            </w:pPr>
            <w:r w:rsidRPr="0094194D">
              <w:rPr>
                <w:rFonts w:ascii="Consolas" w:hAnsi="Consolas"/>
              </w:rPr>
              <w:t>Pancakes ingredients: Flour, Eggs, Milk, Baking Powder</w:t>
            </w:r>
          </w:p>
          <w:p w14:paraId="23661E1B" w14:textId="7710EF4B" w:rsidR="003C294C" w:rsidRDefault="0094194D" w:rsidP="0094194D">
            <w:r w:rsidRPr="0094194D">
              <w:rPr>
                <w:rFonts w:ascii="Consolas" w:hAnsi="Consolas"/>
              </w:rPr>
              <w:t>Waffles ingredients: Flour, Eggs, Milk</w:t>
            </w:r>
          </w:p>
        </w:tc>
      </w:tr>
    </w:tbl>
    <w:p w14:paraId="4A0B644B" w14:textId="36BF4510" w:rsidR="0094194D" w:rsidRDefault="0094194D" w:rsidP="0094194D">
      <w:pPr>
        <w:pStyle w:val="Heading3"/>
      </w:pPr>
      <w:r>
        <w:t>Hint</w:t>
      </w:r>
    </w:p>
    <w:p w14:paraId="5D87469A" w14:textId="42A96693" w:rsidR="0094194D" w:rsidRPr="0094194D" w:rsidRDefault="0094194D" w:rsidP="0094194D">
      <w:r>
        <w:t xml:space="preserve">To begin with, let us explain what a </w:t>
      </w:r>
      <w:r w:rsidRPr="0094194D">
        <w:rPr>
          <w:b/>
          <w:bCs/>
        </w:rPr>
        <w:t>transaction</w:t>
      </w:r>
      <w:r>
        <w:t xml:space="preserve"> is in </w:t>
      </w:r>
      <w:proofErr w:type="spellStart"/>
      <w:r w:rsidRPr="0094194D">
        <w:rPr>
          <w:rFonts w:ascii="Consolas" w:hAnsi="Consolas"/>
          <w:b/>
          <w:bCs/>
        </w:rPr>
        <w:t>SQLAlchemy</w:t>
      </w:r>
      <w:proofErr w:type="spellEnd"/>
      <w:r>
        <w:t xml:space="preserve">. </w:t>
      </w:r>
      <w:r w:rsidRPr="0094194D">
        <w:t xml:space="preserve">In the context of </w:t>
      </w:r>
      <w:r w:rsidRPr="0094194D">
        <w:rPr>
          <w:b/>
          <w:bCs/>
        </w:rPr>
        <w:t>databases</w:t>
      </w:r>
      <w:r w:rsidRPr="0094194D">
        <w:t xml:space="preserve"> and </w:t>
      </w:r>
      <w:r w:rsidRPr="0094194D">
        <w:rPr>
          <w:b/>
          <w:bCs/>
        </w:rPr>
        <w:t>database</w:t>
      </w:r>
      <w:r w:rsidRPr="0094194D">
        <w:t xml:space="preserve"> management systems, a </w:t>
      </w:r>
      <w:r w:rsidRPr="0094194D">
        <w:rPr>
          <w:b/>
          <w:bCs/>
        </w:rPr>
        <w:t>transaction</w:t>
      </w:r>
      <w:r w:rsidRPr="0094194D">
        <w:t xml:space="preserve"> is a fundamental concept that ensures the </w:t>
      </w:r>
      <w:r w:rsidRPr="0094194D">
        <w:rPr>
          <w:b/>
          <w:bCs/>
        </w:rPr>
        <w:t>integrity</w:t>
      </w:r>
      <w:r w:rsidRPr="0094194D">
        <w:t xml:space="preserve">, </w:t>
      </w:r>
      <w:r w:rsidRPr="0094194D">
        <w:rPr>
          <w:b/>
          <w:bCs/>
        </w:rPr>
        <w:t>consistency</w:t>
      </w:r>
      <w:r w:rsidRPr="0094194D">
        <w:t xml:space="preserve">, and </w:t>
      </w:r>
      <w:r w:rsidRPr="0094194D">
        <w:rPr>
          <w:b/>
          <w:bCs/>
        </w:rPr>
        <w:t>reliability</w:t>
      </w:r>
      <w:r w:rsidRPr="0094194D">
        <w:t xml:space="preserve"> of data. A </w:t>
      </w:r>
      <w:r w:rsidRPr="0094194D">
        <w:rPr>
          <w:b/>
          <w:bCs/>
        </w:rPr>
        <w:t>transaction</w:t>
      </w:r>
      <w:r w:rsidRPr="0094194D">
        <w:t xml:space="preserve"> is a sequence of one or more database </w:t>
      </w:r>
      <w:r w:rsidRPr="0094194D">
        <w:rPr>
          <w:b/>
          <w:bCs/>
        </w:rPr>
        <w:t>operations</w:t>
      </w:r>
      <w:r w:rsidRPr="0094194D">
        <w:t xml:space="preserve"> that are treated as a single, indivisible unit of work. These operations typically include data </w:t>
      </w:r>
      <w:r w:rsidRPr="0094194D">
        <w:rPr>
          <w:b/>
          <w:bCs/>
        </w:rPr>
        <w:t>retrieval</w:t>
      </w:r>
      <w:r w:rsidRPr="0094194D">
        <w:t xml:space="preserve">, </w:t>
      </w:r>
      <w:r w:rsidRPr="0094194D">
        <w:rPr>
          <w:b/>
          <w:bCs/>
        </w:rPr>
        <w:t>insertion</w:t>
      </w:r>
      <w:r w:rsidRPr="0094194D">
        <w:t xml:space="preserve">, </w:t>
      </w:r>
      <w:r w:rsidRPr="0094194D">
        <w:rPr>
          <w:b/>
          <w:bCs/>
        </w:rPr>
        <w:t>updating</w:t>
      </w:r>
      <w:r w:rsidRPr="0094194D">
        <w:t xml:space="preserve">, and </w:t>
      </w:r>
      <w:r w:rsidRPr="0094194D">
        <w:rPr>
          <w:b/>
          <w:bCs/>
        </w:rPr>
        <w:t>deletion</w:t>
      </w:r>
      <w:r w:rsidRPr="0094194D">
        <w:t>.</w:t>
      </w:r>
    </w:p>
    <w:p w14:paraId="10B97314" w14:textId="04AF0897" w:rsidR="0010694C" w:rsidRDefault="0096763F" w:rsidP="00593A73">
      <w:pPr>
        <w:rPr>
          <w:lang w:val="en-GB"/>
        </w:rPr>
      </w:pPr>
      <w:r>
        <w:rPr>
          <w:noProof/>
        </w:rPr>
        <w:drawing>
          <wp:inline distT="0" distB="0" distL="0" distR="0" wp14:anchorId="49E942A0" wp14:editId="7CD7CAE9">
            <wp:extent cx="6624320" cy="4464050"/>
            <wp:effectExtent l="19050" t="19050" r="24130" b="12700"/>
            <wp:docPr id="12935527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527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4640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3759A3" w14:textId="7D90395D" w:rsidR="0096763F" w:rsidRDefault="0096763F" w:rsidP="00593A73">
      <w:pPr>
        <w:rPr>
          <w:lang w:val="en-GB"/>
        </w:rPr>
      </w:pPr>
    </w:p>
    <w:p w14:paraId="11EC201C" w14:textId="3C63698B" w:rsidR="001951F6" w:rsidRDefault="001951F6" w:rsidP="001951F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Model Chef</w:t>
      </w:r>
    </w:p>
    <w:p w14:paraId="113A1032" w14:textId="77777777" w:rsidR="001951F6" w:rsidRPr="001951F6" w:rsidRDefault="001951F6" w:rsidP="001951F6">
      <w:pPr>
        <w:rPr>
          <w:lang w:val="bg-BG"/>
        </w:rPr>
      </w:pPr>
      <w:r w:rsidRPr="001951F6">
        <w:rPr>
          <w:lang w:val="bg-BG"/>
        </w:rPr>
        <w:t xml:space="preserve">Your task is to define a Python class, </w:t>
      </w:r>
      <w:r w:rsidRPr="001951F6">
        <w:rPr>
          <w:rFonts w:ascii="Consolas" w:hAnsi="Consolas"/>
          <w:b/>
          <w:bCs/>
          <w:lang w:val="bg-BG"/>
        </w:rPr>
        <w:t>Chef</w:t>
      </w:r>
      <w:r w:rsidRPr="001951F6">
        <w:rPr>
          <w:lang w:val="bg-BG"/>
        </w:rPr>
        <w:t xml:space="preserve">, which inherits from </w:t>
      </w:r>
      <w:r w:rsidRPr="001951F6">
        <w:rPr>
          <w:b/>
          <w:bCs/>
          <w:lang w:val="bg-BG"/>
        </w:rPr>
        <w:t>SQLAlchemy's</w:t>
      </w:r>
      <w:r w:rsidRPr="001951F6">
        <w:rPr>
          <w:lang w:val="bg-BG"/>
        </w:rPr>
        <w:t xml:space="preserve"> </w:t>
      </w:r>
      <w:r w:rsidRPr="001951F6">
        <w:rPr>
          <w:rFonts w:ascii="Consolas" w:hAnsi="Consolas"/>
          <w:b/>
          <w:bCs/>
          <w:lang w:val="bg-BG"/>
        </w:rPr>
        <w:t>Base</w:t>
      </w:r>
      <w:r w:rsidRPr="001951F6">
        <w:rPr>
          <w:lang w:val="bg-BG"/>
        </w:rPr>
        <w:t xml:space="preserve"> class and represents the "</w:t>
      </w:r>
      <w:r w:rsidRPr="001951F6">
        <w:rPr>
          <w:rFonts w:ascii="Consolas" w:hAnsi="Consolas"/>
          <w:b/>
          <w:bCs/>
          <w:lang w:val="bg-BG"/>
        </w:rPr>
        <w:t>chefs</w:t>
      </w:r>
      <w:r w:rsidRPr="001951F6">
        <w:rPr>
          <w:lang w:val="bg-BG"/>
        </w:rPr>
        <w:t>" table. The table should have the following columns:</w:t>
      </w:r>
    </w:p>
    <w:p w14:paraId="7B8C0276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r w:rsidRPr="001951F6">
        <w:rPr>
          <w:rFonts w:ascii="Consolas" w:hAnsi="Consolas"/>
          <w:b/>
          <w:bCs/>
          <w:lang w:val="bg-BG"/>
        </w:rPr>
        <w:t>id</w:t>
      </w:r>
      <w:r w:rsidRPr="001951F6">
        <w:rPr>
          <w:lang w:val="bg-BG"/>
        </w:rPr>
        <w:t xml:space="preserve"> (Primary Key):</w:t>
      </w:r>
    </w:p>
    <w:p w14:paraId="454760D4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Data Type: </w:t>
      </w:r>
      <w:r w:rsidRPr="001951F6">
        <w:rPr>
          <w:b/>
          <w:bCs/>
          <w:lang w:val="bg-BG"/>
        </w:rPr>
        <w:t>Integer</w:t>
      </w:r>
    </w:p>
    <w:p w14:paraId="5E5A7783" w14:textId="77777777" w:rsidR="001951F6" w:rsidRPr="001951F6" w:rsidRDefault="001951F6" w:rsidP="001951F6">
      <w:pPr>
        <w:numPr>
          <w:ilvl w:val="1"/>
          <w:numId w:val="20"/>
        </w:numPr>
        <w:rPr>
          <w:lang w:val="bg-BG"/>
        </w:rPr>
      </w:pPr>
      <w:r w:rsidRPr="001951F6">
        <w:rPr>
          <w:lang w:val="bg-BG"/>
        </w:rPr>
        <w:t xml:space="preserve">A </w:t>
      </w:r>
      <w:r w:rsidRPr="001951F6">
        <w:rPr>
          <w:b/>
          <w:bCs/>
          <w:lang w:val="bg-BG"/>
        </w:rPr>
        <w:t>unique</w:t>
      </w:r>
      <w:r w:rsidRPr="001951F6">
        <w:rPr>
          <w:lang w:val="bg-BG"/>
        </w:rPr>
        <w:t xml:space="preserve"> identifier for each chef.</w:t>
      </w:r>
    </w:p>
    <w:p w14:paraId="4FA7B5E7" w14:textId="77777777" w:rsidR="001951F6" w:rsidRPr="001951F6" w:rsidRDefault="001951F6" w:rsidP="001951F6">
      <w:pPr>
        <w:numPr>
          <w:ilvl w:val="0"/>
          <w:numId w:val="19"/>
        </w:numPr>
        <w:rPr>
          <w:lang w:val="bg-BG"/>
        </w:rPr>
      </w:pPr>
      <w:r w:rsidRPr="001951F6">
        <w:rPr>
          <w:rFonts w:ascii="Consolas" w:hAnsi="Consolas"/>
          <w:b/>
          <w:bCs/>
          <w:lang w:val="bg-BG"/>
        </w:rPr>
        <w:t>name</w:t>
      </w:r>
      <w:r w:rsidRPr="001951F6">
        <w:rPr>
          <w:lang w:val="bg-BG"/>
        </w:rPr>
        <w:t>:</w:t>
      </w:r>
    </w:p>
    <w:p w14:paraId="6FFA4C89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r w:rsidRPr="001951F6">
        <w:rPr>
          <w:lang w:val="bg-BG"/>
        </w:rPr>
        <w:t xml:space="preserve">Data Type: </w:t>
      </w:r>
      <w:r w:rsidRPr="001951F6">
        <w:rPr>
          <w:b/>
          <w:bCs/>
          <w:lang w:val="bg-BG"/>
        </w:rPr>
        <w:t>String</w:t>
      </w:r>
    </w:p>
    <w:p w14:paraId="70571A01" w14:textId="77777777" w:rsidR="001951F6" w:rsidRPr="001951F6" w:rsidRDefault="001951F6" w:rsidP="007D01DC">
      <w:pPr>
        <w:numPr>
          <w:ilvl w:val="1"/>
          <w:numId w:val="24"/>
        </w:numPr>
        <w:rPr>
          <w:lang w:val="bg-BG"/>
        </w:rPr>
      </w:pPr>
      <w:r w:rsidRPr="001951F6">
        <w:rPr>
          <w:lang w:val="bg-BG"/>
        </w:rPr>
        <w:t xml:space="preserve">The </w:t>
      </w:r>
      <w:r w:rsidRPr="001951F6">
        <w:rPr>
          <w:b/>
          <w:bCs/>
          <w:lang w:val="bg-BG"/>
        </w:rPr>
        <w:t>name</w:t>
      </w:r>
      <w:r w:rsidRPr="001951F6">
        <w:rPr>
          <w:lang w:val="bg-BG"/>
        </w:rPr>
        <w:t xml:space="preserve"> of the chef. This field is </w:t>
      </w:r>
      <w:r w:rsidRPr="001951F6">
        <w:rPr>
          <w:b/>
          <w:bCs/>
          <w:lang w:val="bg-BG"/>
        </w:rPr>
        <w:t>required</w:t>
      </w:r>
      <w:r w:rsidRPr="001951F6">
        <w:rPr>
          <w:lang w:val="bg-BG"/>
        </w:rPr>
        <w:t xml:space="preserve"> and must not be left empty.</w:t>
      </w:r>
    </w:p>
    <w:p w14:paraId="7B26906E" w14:textId="30D9166B" w:rsidR="001951F6" w:rsidRPr="006E00D9" w:rsidRDefault="006E00D9" w:rsidP="006E00D9">
      <w:pPr>
        <w:numPr>
          <w:ilvl w:val="0"/>
          <w:numId w:val="26"/>
        </w:numPr>
        <w:rPr>
          <w:lang w:val="bg-BG"/>
        </w:rPr>
      </w:pPr>
      <w:r>
        <w:rPr>
          <w:rFonts w:ascii="Consolas" w:hAnsi="Consolas"/>
          <w:b/>
          <w:bCs/>
        </w:rPr>
        <w:t>R</w:t>
      </w:r>
      <w:r w:rsidR="001951F6">
        <w:rPr>
          <w:rFonts w:ascii="Consolas" w:hAnsi="Consolas"/>
          <w:b/>
          <w:bCs/>
        </w:rPr>
        <w:t>ecipes</w:t>
      </w:r>
      <w:r>
        <w:rPr>
          <w:rFonts w:ascii="Consolas" w:hAnsi="Consolas"/>
          <w:b/>
          <w:bCs/>
        </w:rPr>
        <w:t xml:space="preserve"> </w:t>
      </w:r>
      <w:r w:rsidRPr="006E00D9">
        <w:rPr>
          <w:lang w:val="bg-BG"/>
        </w:rPr>
        <w:t xml:space="preserve">(Relationship to </w:t>
      </w:r>
      <w:r w:rsidRPr="006E00D9">
        <w:rPr>
          <w:rFonts w:ascii="Consolas" w:hAnsi="Consolas"/>
          <w:b/>
          <w:bCs/>
        </w:rPr>
        <w:t>Recipe</w:t>
      </w:r>
      <w:r w:rsidRPr="006E00D9">
        <w:rPr>
          <w:lang w:val="bg-BG"/>
        </w:rPr>
        <w:t xml:space="preserve"> model):</w:t>
      </w:r>
    </w:p>
    <w:p w14:paraId="73AC0E29" w14:textId="76B9FC5C" w:rsidR="006E00D9" w:rsidRPr="006E00D9" w:rsidRDefault="006E00D9" w:rsidP="006E00D9">
      <w:pPr>
        <w:numPr>
          <w:ilvl w:val="1"/>
          <w:numId w:val="19"/>
        </w:numPr>
        <w:rPr>
          <w:lang w:val="bg-BG"/>
        </w:rPr>
      </w:pPr>
      <w:r w:rsidRPr="006E00D9">
        <w:rPr>
          <w:lang w:val="bg-BG"/>
        </w:rPr>
        <w:t xml:space="preserve">Data Type: </w:t>
      </w:r>
      <w:r w:rsidRPr="006E00D9">
        <w:rPr>
          <w:b/>
          <w:bCs/>
          <w:lang w:val="bg-BG"/>
        </w:rPr>
        <w:t>Relationship</w:t>
      </w:r>
    </w:p>
    <w:p w14:paraId="3FA21198" w14:textId="3B195574" w:rsidR="001951F6" w:rsidRPr="007D01DC" w:rsidRDefault="001951F6" w:rsidP="007D01DC">
      <w:pPr>
        <w:pStyle w:val="ListParagraph"/>
        <w:numPr>
          <w:ilvl w:val="1"/>
          <w:numId w:val="19"/>
        </w:numPr>
        <w:rPr>
          <w:lang w:val="en-GB"/>
        </w:rPr>
      </w:pPr>
      <w:r w:rsidRPr="001951F6">
        <w:t xml:space="preserve">Each </w:t>
      </w:r>
      <w:r w:rsidRPr="007D01DC">
        <w:rPr>
          <w:b/>
          <w:bCs/>
        </w:rPr>
        <w:t>chef</w:t>
      </w:r>
      <w:r w:rsidRPr="001951F6">
        <w:t xml:space="preserve"> can have multiple </w:t>
      </w:r>
      <w:r w:rsidRPr="007D01DC">
        <w:rPr>
          <w:b/>
          <w:bCs/>
        </w:rPr>
        <w:t>recipes</w:t>
      </w:r>
      <w:r w:rsidRPr="001951F6">
        <w:t xml:space="preserve">. This is represented by a </w:t>
      </w:r>
      <w:r w:rsidR="007D01DC">
        <w:t>many</w:t>
      </w:r>
      <w:r w:rsidRPr="001951F6">
        <w:t>-to-</w:t>
      </w:r>
      <w:r w:rsidR="007D01DC">
        <w:t>one</w:t>
      </w:r>
      <w:r w:rsidRPr="001951F6">
        <w:t xml:space="preserve"> relationship with the </w:t>
      </w:r>
      <w:r w:rsidRPr="007D01DC">
        <w:rPr>
          <w:rFonts w:ascii="Consolas" w:hAnsi="Consolas"/>
          <w:b/>
          <w:bCs/>
        </w:rPr>
        <w:t>Recipe</w:t>
      </w:r>
      <w:r w:rsidRPr="001951F6">
        <w:t xml:space="preserve"> model. The </w:t>
      </w:r>
      <w:r w:rsidRPr="007D01DC">
        <w:rPr>
          <w:b/>
          <w:bCs/>
        </w:rPr>
        <w:t>recipes</w:t>
      </w:r>
      <w:r w:rsidRPr="001951F6">
        <w:t xml:space="preserve"> attribute allows you to access all the recipes created by a specific chef.</w:t>
      </w:r>
    </w:p>
    <w:p w14:paraId="0E9E3C6F" w14:textId="4A7A397C" w:rsidR="007D01DC" w:rsidRPr="006E00D9" w:rsidRDefault="007D01DC" w:rsidP="007D01DC">
      <w:pPr>
        <w:pStyle w:val="ListParagraph"/>
        <w:numPr>
          <w:ilvl w:val="1"/>
          <w:numId w:val="19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chef"</w:t>
      </w:r>
      <w:r>
        <w:t>.</w:t>
      </w:r>
    </w:p>
    <w:p w14:paraId="5E18B392" w14:textId="77777777" w:rsidR="00F828AF" w:rsidRPr="007D01DC" w:rsidRDefault="00F828AF" w:rsidP="006E00D9">
      <w:pPr>
        <w:pStyle w:val="ListParagraph"/>
        <w:ind w:left="1440"/>
        <w:rPr>
          <w:lang w:val="en-GB"/>
        </w:rPr>
      </w:pPr>
    </w:p>
    <w:p w14:paraId="61B3C7B5" w14:textId="07456D88" w:rsidR="006E00D9" w:rsidRDefault="006E00D9" w:rsidP="006E00D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Extend the Recipe Model</w:t>
      </w:r>
    </w:p>
    <w:p w14:paraId="28E46BC0" w14:textId="54903E19" w:rsidR="006E00D9" w:rsidRDefault="006E00D9" w:rsidP="006E00D9">
      <w:r>
        <w:t xml:space="preserve">You are going to add the following fields to the </w:t>
      </w:r>
      <w:r w:rsidRPr="006E00D9">
        <w:rPr>
          <w:rFonts w:ascii="Consolas" w:hAnsi="Consolas"/>
          <w:b/>
          <w:bCs/>
        </w:rPr>
        <w:t>Recipe</w:t>
      </w:r>
      <w:r>
        <w:t xml:space="preserve"> model:</w:t>
      </w:r>
    </w:p>
    <w:p w14:paraId="07A2B13B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r w:rsidRPr="006E00D9">
        <w:rPr>
          <w:rFonts w:ascii="Consolas" w:hAnsi="Consolas"/>
          <w:b/>
          <w:bCs/>
          <w:lang w:val="bg-BG"/>
        </w:rPr>
        <w:t>chef_id</w:t>
      </w:r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>(Foreign Key):</w:t>
      </w:r>
    </w:p>
    <w:p w14:paraId="0775C8B4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Type: </w:t>
      </w:r>
      <w:r w:rsidRPr="006E00D9">
        <w:rPr>
          <w:b/>
          <w:bCs/>
          <w:lang w:val="bg-BG"/>
        </w:rPr>
        <w:t>Integer</w:t>
      </w:r>
    </w:p>
    <w:p w14:paraId="4CA15192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>Description: A foreign key that establishes a relationship with the "</w:t>
      </w:r>
      <w:r w:rsidRPr="006E00D9">
        <w:rPr>
          <w:rFonts w:ascii="Consolas" w:hAnsi="Consolas"/>
          <w:b/>
          <w:bCs/>
          <w:lang w:val="bg-BG"/>
        </w:rPr>
        <w:t>Chef</w:t>
      </w:r>
      <w:r w:rsidRPr="006E00D9">
        <w:rPr>
          <w:lang w:val="bg-BG"/>
        </w:rPr>
        <w:t xml:space="preserve">" model. It associates each recipe with a </w:t>
      </w:r>
      <w:r w:rsidRPr="006E00D9">
        <w:rPr>
          <w:b/>
          <w:bCs/>
          <w:lang w:val="bg-BG"/>
        </w:rPr>
        <w:t>chef</w:t>
      </w:r>
      <w:r w:rsidRPr="006E00D9">
        <w:rPr>
          <w:lang w:val="bg-BG"/>
        </w:rPr>
        <w:t xml:space="preserve">. This field is </w:t>
      </w:r>
      <w:r w:rsidRPr="006E00D9">
        <w:rPr>
          <w:b/>
          <w:bCs/>
          <w:lang w:val="bg-BG"/>
        </w:rPr>
        <w:t>required</w:t>
      </w:r>
      <w:r w:rsidRPr="006E00D9">
        <w:rPr>
          <w:lang w:val="bg-BG"/>
        </w:rPr>
        <w:t xml:space="preserve"> and must not be left empty.</w:t>
      </w:r>
    </w:p>
    <w:p w14:paraId="63C32002" w14:textId="77777777" w:rsidR="006E00D9" w:rsidRPr="006E00D9" w:rsidRDefault="006E00D9" w:rsidP="006E00D9">
      <w:pPr>
        <w:numPr>
          <w:ilvl w:val="0"/>
          <w:numId w:val="26"/>
        </w:numPr>
        <w:rPr>
          <w:lang w:val="bg-BG"/>
        </w:rPr>
      </w:pPr>
      <w:r w:rsidRPr="006E00D9">
        <w:rPr>
          <w:rFonts w:ascii="Consolas" w:hAnsi="Consolas"/>
          <w:b/>
          <w:bCs/>
          <w:lang w:val="bg-BG"/>
        </w:rPr>
        <w:t>chef</w:t>
      </w:r>
      <w:r w:rsidRPr="006E00D9">
        <w:rPr>
          <w:b/>
          <w:bCs/>
          <w:lang w:val="bg-BG"/>
        </w:rPr>
        <w:t xml:space="preserve"> </w:t>
      </w:r>
      <w:r w:rsidRPr="006E00D9">
        <w:rPr>
          <w:lang w:val="bg-BG"/>
        </w:rPr>
        <w:t xml:space="preserve">(Relationship to </w:t>
      </w:r>
      <w:r w:rsidRPr="006E00D9">
        <w:rPr>
          <w:rFonts w:ascii="Consolas" w:hAnsi="Consolas"/>
          <w:b/>
          <w:bCs/>
          <w:lang w:val="bg-BG"/>
        </w:rPr>
        <w:t>Chef</w:t>
      </w:r>
      <w:r w:rsidRPr="006E00D9">
        <w:rPr>
          <w:lang w:val="bg-BG"/>
        </w:rPr>
        <w:t xml:space="preserve"> model):</w:t>
      </w:r>
    </w:p>
    <w:p w14:paraId="4FAFE1FD" w14:textId="77777777" w:rsidR="006E00D9" w:rsidRP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ata Type: </w:t>
      </w:r>
      <w:r w:rsidRPr="006E00D9">
        <w:rPr>
          <w:b/>
          <w:bCs/>
          <w:lang w:val="bg-BG"/>
        </w:rPr>
        <w:t>Relationship</w:t>
      </w:r>
    </w:p>
    <w:p w14:paraId="297D8B04" w14:textId="760A2084" w:rsidR="006E00D9" w:rsidRDefault="006E00D9" w:rsidP="006E00D9">
      <w:pPr>
        <w:numPr>
          <w:ilvl w:val="1"/>
          <w:numId w:val="26"/>
        </w:numPr>
        <w:rPr>
          <w:lang w:val="bg-BG"/>
        </w:rPr>
      </w:pPr>
      <w:r w:rsidRPr="006E00D9">
        <w:rPr>
          <w:lang w:val="bg-BG"/>
        </w:rPr>
        <w:t xml:space="preserve">Description: A </w:t>
      </w:r>
      <w:r w:rsidRPr="006E00D9">
        <w:rPr>
          <w:b/>
          <w:bCs/>
          <w:lang w:val="bg-BG"/>
        </w:rPr>
        <w:t>relationship</w:t>
      </w:r>
      <w:r w:rsidRPr="006E00D9">
        <w:rPr>
          <w:lang w:val="bg-BG"/>
        </w:rPr>
        <w:t xml:space="preserve"> field </w:t>
      </w:r>
      <w:r w:rsidRPr="006E00D9">
        <w:rPr>
          <w:b/>
          <w:bCs/>
          <w:lang w:val="bg-BG"/>
        </w:rPr>
        <w:t>connecting</w:t>
      </w:r>
      <w:r w:rsidRPr="006E00D9">
        <w:rPr>
          <w:lang w:val="bg-BG"/>
        </w:rPr>
        <w:t xml:space="preserve"> each recipe to a </w:t>
      </w:r>
      <w:r w:rsidRPr="006E00D9">
        <w:rPr>
          <w:b/>
          <w:bCs/>
          <w:lang w:val="bg-BG"/>
        </w:rPr>
        <w:t>chef</w:t>
      </w:r>
      <w:r w:rsidRPr="006E00D9">
        <w:rPr>
          <w:lang w:val="bg-BG"/>
        </w:rPr>
        <w:t xml:space="preserve">. This establishes the </w:t>
      </w:r>
      <w:r w:rsidRPr="006E00D9">
        <w:rPr>
          <w:b/>
          <w:bCs/>
          <w:lang w:val="bg-BG"/>
        </w:rPr>
        <w:t>association</w:t>
      </w:r>
      <w:r w:rsidRPr="006E00D9">
        <w:rPr>
          <w:lang w:val="bg-BG"/>
        </w:rPr>
        <w:t xml:space="preserve"> that </w:t>
      </w:r>
      <w:r w:rsidRPr="006E00D9">
        <w:rPr>
          <w:b/>
          <w:bCs/>
          <w:lang w:val="bg-BG"/>
        </w:rPr>
        <w:t>one</w:t>
      </w:r>
      <w:r w:rsidRPr="006E00D9">
        <w:rPr>
          <w:lang w:val="bg-BG"/>
        </w:rPr>
        <w:t xml:space="preserve"> chef can have </w:t>
      </w:r>
      <w:r w:rsidRPr="006E00D9">
        <w:rPr>
          <w:b/>
          <w:bCs/>
          <w:lang w:val="bg-BG"/>
        </w:rPr>
        <w:t>multiple</w:t>
      </w:r>
      <w:r w:rsidRPr="006E00D9">
        <w:rPr>
          <w:lang w:val="bg-BG"/>
        </w:rPr>
        <w:t xml:space="preserve"> recipes</w:t>
      </w:r>
      <w:r>
        <w:t xml:space="preserve"> </w:t>
      </w:r>
      <w:r w:rsidRPr="006E00D9">
        <w:rPr>
          <w:lang w:val="bg-BG"/>
        </w:rPr>
        <w:t xml:space="preserve">and one </w:t>
      </w:r>
      <w:r w:rsidRPr="006E00D9">
        <w:rPr>
          <w:b/>
          <w:bCs/>
          <w:lang w:val="bg-BG"/>
        </w:rPr>
        <w:t>recipe</w:t>
      </w:r>
      <w:r w:rsidRPr="006E00D9">
        <w:rPr>
          <w:lang w:val="bg-BG"/>
        </w:rPr>
        <w:t xml:space="preserve"> is owned by only </w:t>
      </w:r>
      <w:r w:rsidRPr="006E00D9">
        <w:rPr>
          <w:b/>
          <w:bCs/>
          <w:lang w:val="bg-BG"/>
        </w:rPr>
        <w:t>one</w:t>
      </w:r>
      <w:r w:rsidRPr="006E00D9">
        <w:rPr>
          <w:lang w:val="bg-BG"/>
        </w:rPr>
        <w:t xml:space="preserve"> </w:t>
      </w:r>
      <w:r w:rsidRPr="006E00D9">
        <w:rPr>
          <w:b/>
          <w:bCs/>
          <w:lang w:val="bg-BG"/>
        </w:rPr>
        <w:t>chef</w:t>
      </w:r>
      <w:r w:rsidRPr="006E00D9">
        <w:rPr>
          <w:lang w:val="bg-BG"/>
        </w:rPr>
        <w:t xml:space="preserve">. </w:t>
      </w:r>
    </w:p>
    <w:p w14:paraId="6949FDC2" w14:textId="353E0526" w:rsidR="006E00D9" w:rsidRPr="00F828AF" w:rsidRDefault="008D5BD0" w:rsidP="006E00D9">
      <w:pPr>
        <w:pStyle w:val="ListParagraph"/>
        <w:numPr>
          <w:ilvl w:val="1"/>
          <w:numId w:val="26"/>
        </w:numPr>
        <w:rPr>
          <w:lang w:val="en-GB"/>
        </w:rPr>
      </w:pPr>
      <w:r w:rsidRPr="007D01DC">
        <w:t xml:space="preserve">The </w:t>
      </w:r>
      <w:proofErr w:type="spellStart"/>
      <w:r w:rsidRPr="007D01DC">
        <w:rPr>
          <w:rFonts w:ascii="Consolas" w:hAnsi="Consolas"/>
          <w:b/>
          <w:bCs/>
        </w:rPr>
        <w:t>back_populates</w:t>
      </w:r>
      <w:proofErr w:type="spellEnd"/>
      <w:r w:rsidRPr="007D01DC">
        <w:t xml:space="preserve"> attribute ensures </w:t>
      </w:r>
      <w:r w:rsidRPr="007D01DC">
        <w:rPr>
          <w:b/>
          <w:bCs/>
        </w:rPr>
        <w:t>bidirectional</w:t>
      </w:r>
      <w:r w:rsidRPr="007D01DC">
        <w:t xml:space="preserve"> navigation. </w:t>
      </w:r>
      <w:r>
        <w:t xml:space="preserve">Set its value to </w:t>
      </w:r>
      <w:r w:rsidRPr="007D01D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ipes</w:t>
      </w:r>
      <w:r w:rsidRPr="007D01DC">
        <w:rPr>
          <w:rFonts w:ascii="Consolas" w:hAnsi="Consolas"/>
          <w:b/>
          <w:bCs/>
        </w:rPr>
        <w:t>"</w:t>
      </w:r>
      <w:r>
        <w:t>.</w:t>
      </w:r>
    </w:p>
    <w:p w14:paraId="0470F169" w14:textId="77777777" w:rsidR="00F828AF" w:rsidRPr="00F828AF" w:rsidRDefault="00F828AF" w:rsidP="00F828AF">
      <w:pPr>
        <w:pStyle w:val="ListParagraph"/>
        <w:ind w:left="1440"/>
        <w:rPr>
          <w:lang w:val="en-GB"/>
        </w:rPr>
      </w:pPr>
    </w:p>
    <w:p w14:paraId="7CA0CB3E" w14:textId="7199B49C" w:rsidR="001951F6" w:rsidRDefault="008D5BD0" w:rsidP="009053E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Recipe and Chef Relations</w:t>
      </w:r>
    </w:p>
    <w:p w14:paraId="083CACCD" w14:textId="4D27C77F" w:rsidR="008D5BD0" w:rsidRDefault="008D5BD0" w:rsidP="008D5BD0">
      <w:r>
        <w:t>Function: "</w:t>
      </w:r>
      <w:proofErr w:type="spellStart"/>
      <w:r>
        <w:rPr>
          <w:rFonts w:ascii="Consolas" w:hAnsi="Consolas"/>
          <w:b/>
          <w:bCs/>
        </w:rPr>
        <w:t>relate_recipe_with_chef_by_name</w:t>
      </w:r>
      <w:proofErr w:type="spellEnd"/>
      <w:r w:rsidRPr="008D5BD0">
        <w:rPr>
          <w:rFonts w:ascii="Consolas" w:hAnsi="Consolas"/>
          <w:b/>
          <w:bCs/>
        </w:rPr>
        <w:t>(</w:t>
      </w:r>
      <w:proofErr w:type="spellStart"/>
      <w:r w:rsidRPr="008D5BD0">
        <w:rPr>
          <w:rFonts w:ascii="Consolas" w:hAnsi="Consolas"/>
          <w:b/>
          <w:bCs/>
        </w:rPr>
        <w:t>recipe_name</w:t>
      </w:r>
      <w:proofErr w:type="spellEnd"/>
      <w:r w:rsidRPr="008D5BD0"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chef</w:t>
      </w:r>
      <w:r w:rsidRPr="008D5BD0">
        <w:rPr>
          <w:rFonts w:ascii="Consolas" w:hAnsi="Consolas"/>
          <w:b/>
          <w:bCs/>
        </w:rPr>
        <w:t>_name</w:t>
      </w:r>
      <w:proofErr w:type="spellEnd"/>
      <w:r w:rsidRPr="008D5BD0">
        <w:rPr>
          <w:rFonts w:ascii="Consolas" w:hAnsi="Consolas"/>
          <w:b/>
          <w:bCs/>
        </w:rPr>
        <w:t>: str)</w:t>
      </w:r>
      <w:r>
        <w:t xml:space="preserve">" </w:t>
      </w:r>
      <w:r>
        <w:rPr>
          <w:b/>
          <w:bCs/>
        </w:rPr>
        <w:t>creates</w:t>
      </w:r>
      <w:r>
        <w:t xml:space="preserve"> a </w:t>
      </w:r>
      <w:r w:rsidRPr="008D5BD0">
        <w:rPr>
          <w:b/>
          <w:bCs/>
        </w:rPr>
        <w:t>relation</w:t>
      </w:r>
      <w:r>
        <w:t xml:space="preserve"> between the </w:t>
      </w:r>
      <w:r w:rsidRPr="008D5BD0">
        <w:rPr>
          <w:b/>
          <w:bCs/>
        </w:rPr>
        <w:t>recipe</w:t>
      </w:r>
      <w:r>
        <w:t xml:space="preserve"> and the </w:t>
      </w:r>
      <w:r w:rsidRPr="008D5BD0">
        <w:rPr>
          <w:b/>
          <w:bCs/>
        </w:rPr>
        <w:t>chef</w:t>
      </w:r>
      <w:r>
        <w:t xml:space="preserve">, given by their </w:t>
      </w:r>
      <w:r w:rsidRPr="008D5BD0">
        <w:rPr>
          <w:b/>
          <w:bCs/>
        </w:rPr>
        <w:t>names</w:t>
      </w:r>
      <w:r>
        <w:t>.</w:t>
      </w:r>
    </w:p>
    <w:p w14:paraId="030BFD6E" w14:textId="7925A871" w:rsidR="00F828AF" w:rsidRPr="00F828AF" w:rsidRDefault="00F828AF" w:rsidP="00F828AF">
      <w:pPr>
        <w:pStyle w:val="ListParagraph"/>
        <w:numPr>
          <w:ilvl w:val="0"/>
          <w:numId w:val="27"/>
        </w:numPr>
        <w:rPr>
          <w:lang w:val="bg-BG"/>
        </w:rPr>
      </w:pPr>
      <w:r>
        <w:t xml:space="preserve">If there is a </w:t>
      </w:r>
      <w:r w:rsidRPr="00F828AF">
        <w:rPr>
          <w:b/>
          <w:bCs/>
        </w:rPr>
        <w:t>relationship</w:t>
      </w:r>
      <w:r>
        <w:t xml:space="preserve"> between the </w:t>
      </w:r>
      <w:r w:rsidRPr="00D361BD">
        <w:rPr>
          <w:b/>
          <w:bCs/>
        </w:rPr>
        <w:t>recipe</w:t>
      </w:r>
      <w:r>
        <w:t xml:space="preserve"> and some </w:t>
      </w:r>
      <w:r w:rsidRPr="00D361BD">
        <w:rPr>
          <w:b/>
          <w:bCs/>
        </w:rPr>
        <w:t>chef</w:t>
      </w:r>
      <w:r>
        <w:t xml:space="preserve">, </w:t>
      </w:r>
      <w:r w:rsidRPr="00D361BD">
        <w:rPr>
          <w:b/>
          <w:bCs/>
        </w:rPr>
        <w:t>raise</w:t>
      </w:r>
      <w:r>
        <w:t xml:space="preserve"> an </w:t>
      </w:r>
      <w:r w:rsidRPr="00D361BD">
        <w:rPr>
          <w:b/>
          <w:bCs/>
        </w:rPr>
        <w:t>Exception</w:t>
      </w:r>
      <w:r>
        <w:t xml:space="preserve"> with the message: </w:t>
      </w:r>
      <w:r w:rsidRPr="00F828AF">
        <w:rPr>
          <w:rFonts w:ascii="Consolas" w:hAnsi="Consolas"/>
          <w:b/>
          <w:bCs/>
        </w:rPr>
        <w:t>"</w:t>
      </w:r>
      <w:r w:rsidRPr="00F828AF">
        <w:rPr>
          <w:rFonts w:ascii="Consolas" w:hAnsi="Consolas"/>
          <w:b/>
          <w:bCs/>
          <w:lang w:val="bg-BG"/>
        </w:rPr>
        <w:t>Recipe: {recipe_name} already has a related chef</w:t>
      </w:r>
      <w:r w:rsidRPr="00F828AF">
        <w:rPr>
          <w:rFonts w:ascii="Consolas" w:hAnsi="Consolas"/>
          <w:b/>
          <w:bCs/>
        </w:rPr>
        <w:t>"</w:t>
      </w:r>
      <w:r w:rsidRPr="00F828AF">
        <w:rPr>
          <w:rFonts w:ascii="Consolas" w:hAnsi="Consolas"/>
        </w:rPr>
        <w:t>.</w:t>
      </w:r>
    </w:p>
    <w:p w14:paraId="1E10D462" w14:textId="71E07A43" w:rsidR="00F828AF" w:rsidRPr="00F828AF" w:rsidRDefault="00F828AF" w:rsidP="00F828AF">
      <w:pPr>
        <w:pStyle w:val="ListParagraph"/>
        <w:numPr>
          <w:ilvl w:val="0"/>
          <w:numId w:val="27"/>
        </w:numPr>
        <w:rPr>
          <w:rFonts w:cstheme="minorHAnsi"/>
          <w:lang w:val="bg-BG"/>
        </w:rPr>
      </w:pPr>
      <w:r>
        <w:rPr>
          <w:rFonts w:cstheme="minorHAnsi"/>
        </w:rPr>
        <w:t xml:space="preserve">Otherwise, </w:t>
      </w:r>
      <w:r w:rsidRPr="00F828AF">
        <w:rPr>
          <w:rFonts w:cstheme="minorHAnsi"/>
          <w:b/>
          <w:bCs/>
        </w:rPr>
        <w:t>link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chef</w:t>
      </w:r>
      <w:r>
        <w:rPr>
          <w:rFonts w:cstheme="minorHAnsi"/>
        </w:rPr>
        <w:t xml:space="preserve"> to the </w:t>
      </w:r>
      <w:r w:rsidRPr="00F828AF">
        <w:rPr>
          <w:rFonts w:cstheme="minorHAnsi"/>
          <w:b/>
          <w:bCs/>
        </w:rPr>
        <w:t>recipe</w:t>
      </w:r>
      <w:r>
        <w:rPr>
          <w:rFonts w:cstheme="minorHAnsi"/>
        </w:rPr>
        <w:t xml:space="preserve">, </w:t>
      </w:r>
      <w:r w:rsidRPr="00F828AF">
        <w:rPr>
          <w:rFonts w:cstheme="minorHAnsi"/>
          <w:b/>
          <w:bCs/>
        </w:rPr>
        <w:t>commit</w:t>
      </w:r>
      <w:r>
        <w:rPr>
          <w:rFonts w:cstheme="minorHAnsi"/>
        </w:rPr>
        <w:t xml:space="preserve"> the </w:t>
      </w:r>
      <w:r w:rsidRPr="00F828AF">
        <w:rPr>
          <w:rFonts w:cstheme="minorHAnsi"/>
          <w:b/>
          <w:bCs/>
        </w:rPr>
        <w:t>session</w:t>
      </w:r>
      <w:r>
        <w:rPr>
          <w:rFonts w:cstheme="minorHAnsi"/>
        </w:rPr>
        <w:t xml:space="preserve">, and </w:t>
      </w:r>
      <w:r w:rsidRPr="00F828AF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 result: </w:t>
      </w:r>
      <w:r w:rsidRPr="00F828AF">
        <w:rPr>
          <w:rFonts w:ascii="Consolas" w:hAnsi="Consolas" w:cstheme="minorHAnsi"/>
          <w:b/>
          <w:bCs/>
          <w:lang w:val="bg-BG"/>
        </w:rPr>
        <w:t>"Related recipe {recipe</w:t>
      </w:r>
      <w:r>
        <w:rPr>
          <w:rFonts w:ascii="Consolas" w:hAnsi="Consolas" w:cstheme="minorHAnsi"/>
          <w:b/>
          <w:bCs/>
        </w:rPr>
        <w:t>_</w:t>
      </w:r>
      <w:r w:rsidRPr="00F828AF">
        <w:rPr>
          <w:rFonts w:ascii="Consolas" w:hAnsi="Consolas" w:cstheme="minorHAnsi"/>
          <w:b/>
          <w:bCs/>
          <w:lang w:val="bg-BG"/>
        </w:rPr>
        <w:t>name} with chef {chef</w:t>
      </w:r>
      <w:r>
        <w:rPr>
          <w:rFonts w:ascii="Consolas" w:hAnsi="Consolas" w:cstheme="minorHAnsi"/>
          <w:b/>
          <w:bCs/>
        </w:rPr>
        <w:t>_</w:t>
      </w:r>
      <w:r w:rsidRPr="00F828AF">
        <w:rPr>
          <w:rFonts w:ascii="Consolas" w:hAnsi="Consolas" w:cstheme="minorHAnsi"/>
          <w:b/>
          <w:bCs/>
          <w:lang w:val="bg-BG"/>
        </w:rPr>
        <w:t>name}"</w:t>
      </w:r>
    </w:p>
    <w:p w14:paraId="264989EE" w14:textId="77777777" w:rsidR="00F828AF" w:rsidRDefault="00F828AF" w:rsidP="00F828AF">
      <w:pPr>
        <w:pStyle w:val="Heading3"/>
      </w:pPr>
      <w:r>
        <w:lastRenderedPageBreak/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8AF" w14:paraId="3B9475CC" w14:textId="77777777" w:rsidTr="00653800">
        <w:tc>
          <w:tcPr>
            <w:tcW w:w="10422" w:type="dxa"/>
            <w:shd w:val="clear" w:color="auto" w:fill="D9D9D9" w:themeFill="background1" w:themeFillShade="D9"/>
          </w:tcPr>
          <w:p w14:paraId="6E3D2A80" w14:textId="77777777" w:rsidR="00F828AF" w:rsidRPr="00A53F69" w:rsidRDefault="00F828AF" w:rsidP="00653800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F828AF" w14:paraId="1998EEA4" w14:textId="77777777" w:rsidTr="00653800">
        <w:tc>
          <w:tcPr>
            <w:tcW w:w="10422" w:type="dxa"/>
          </w:tcPr>
          <w:p w14:paraId="4977F258" w14:textId="092C7093" w:rsidR="00F828AF" w:rsidRPr="00F828AF" w:rsidRDefault="00F828AF" w:rsidP="00653800">
            <w:pPr>
              <w:rPr>
                <w:rFonts w:ascii="Consolas" w:hAnsi="Consolas"/>
                <w:lang w:val="bg-BG"/>
              </w:rPr>
            </w:pPr>
            <w:r w:rsidRPr="00F828AF">
              <w:rPr>
                <w:rFonts w:ascii="Consolas" w:hAnsi="Consolas"/>
                <w:lang w:val="bg-BG"/>
              </w:rPr>
              <w:t># Create a recipe instance for Bulgarian Musaka</w:t>
            </w:r>
            <w:r w:rsidRPr="00F828AF">
              <w:rPr>
                <w:rFonts w:ascii="Consolas" w:hAnsi="Consolas"/>
                <w:lang w:val="bg-BG"/>
              </w:rPr>
              <w:br/>
              <w:t>musaka_recipe = Recipe(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name="Musaka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ingredients="Potatoes, Ground Meat, Onions, Eggs, Milk, Cheese, Spices",</w:t>
            </w:r>
            <w:r w:rsidRPr="00F828AF">
              <w:rPr>
                <w:rFonts w:ascii="Consolas" w:hAnsi="Consolas"/>
                <w:lang w:val="bg-BG"/>
              </w:rPr>
              <w:br/>
              <w:t xml:space="preserve">    instructions="Layer potatoes and meat mixture, pour egg and milk mixture on top, bake until golden brown."</w:t>
            </w:r>
            <w:r w:rsidRPr="00F828AF">
              <w:rPr>
                <w:rFonts w:ascii="Consolas" w:hAnsi="Consolas"/>
                <w:lang w:val="bg-BG"/>
              </w:rPr>
              <w:br/>
              <w:t>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># Create a Bulgarian chef instances</w:t>
            </w:r>
            <w:r w:rsidRPr="00F828AF">
              <w:rPr>
                <w:rFonts w:ascii="Consolas" w:hAnsi="Consolas"/>
                <w:lang w:val="bg-BG"/>
              </w:rPr>
              <w:br/>
              <w:t>bulgarian_chef1 = Chef(name="Ivan Zvezdev")</w:t>
            </w:r>
            <w:r w:rsidRPr="00F828AF">
              <w:rPr>
                <w:rFonts w:ascii="Consolas" w:hAnsi="Consolas"/>
                <w:lang w:val="bg-BG"/>
              </w:rPr>
              <w:br/>
              <w:t>bulgarian_chef2 = Chef(name="Uti Buchvarov"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># Add the recipe instance to the session</w:t>
            </w:r>
            <w:r w:rsidRPr="00F828AF">
              <w:rPr>
                <w:rFonts w:ascii="Consolas" w:hAnsi="Consolas"/>
                <w:lang w:val="bg-BG"/>
              </w:rPr>
              <w:br/>
              <w:t>session.add(musaka_recipe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># Add the chef instances to the session</w:t>
            </w:r>
            <w:r w:rsidRPr="00F828AF">
              <w:rPr>
                <w:rFonts w:ascii="Consolas" w:hAnsi="Consolas"/>
                <w:lang w:val="bg-BG"/>
              </w:rPr>
              <w:br/>
              <w:t>session.add(bulgarian_chef1)</w:t>
            </w:r>
            <w:r w:rsidRPr="00F828AF">
              <w:rPr>
                <w:rFonts w:ascii="Consolas" w:hAnsi="Consolas"/>
                <w:lang w:val="bg-BG"/>
              </w:rPr>
              <w:br/>
              <w:t>session.add(bulgarian_chef2)</w:t>
            </w:r>
            <w:r w:rsidRPr="00F828AF">
              <w:rPr>
                <w:rFonts w:ascii="Consolas" w:hAnsi="Consolas"/>
                <w:lang w:val="bg-BG"/>
              </w:rPr>
              <w:br/>
            </w:r>
            <w:r w:rsidRPr="00F828AF">
              <w:rPr>
                <w:rFonts w:ascii="Consolas" w:hAnsi="Consolas"/>
                <w:lang w:val="bg-BG"/>
              </w:rPr>
              <w:br/>
              <w:t># Commit the changes to the database</w:t>
            </w:r>
            <w:r w:rsidRPr="00F828AF">
              <w:rPr>
                <w:rFonts w:ascii="Consolas" w:hAnsi="Consolas"/>
                <w:lang w:val="bg-BG"/>
              </w:rPr>
              <w:br/>
              <w:t>session.commit()</w:t>
            </w:r>
          </w:p>
        </w:tc>
      </w:tr>
      <w:tr w:rsidR="00546B1F" w14:paraId="1FA577DD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3839E225" w14:textId="114008D6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14:paraId="04DDFB39" w14:textId="77777777" w:rsidTr="00546B1F">
        <w:tc>
          <w:tcPr>
            <w:tcW w:w="10422" w:type="dxa"/>
            <w:shd w:val="clear" w:color="auto" w:fill="FFFFFF" w:themeFill="background1"/>
          </w:tcPr>
          <w:p w14:paraId="36DAD9B0" w14:textId="024FBEC3" w:rsidR="00546B1F" w:rsidRPr="00546B1F" w:rsidRDefault="00546B1F" w:rsidP="00546B1F">
            <w:pPr>
              <w:rPr>
                <w:rFonts w:ascii="Consolas" w:hAnsi="Consolas" w:cstheme="minorHAnsi"/>
                <w:lang w:val="bg-BG"/>
              </w:rPr>
            </w:pPr>
            <w:r w:rsidRPr="00546B1F">
              <w:rPr>
                <w:rFonts w:ascii="Consolas" w:hAnsi="Consolas" w:cstheme="minorHAnsi"/>
                <w:lang w:val="bg-BG"/>
              </w:rPr>
              <w:t>print(relate_recipe_with_chef_by_name("Musaka", "Ivan Zvezdev"))</w:t>
            </w:r>
          </w:p>
        </w:tc>
      </w:tr>
      <w:tr w:rsidR="00546B1F" w14:paraId="30677FBF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66E6696E" w14:textId="2584574C" w:rsidR="00546B1F" w:rsidRPr="00546B1F" w:rsidRDefault="00546B1F" w:rsidP="00546B1F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14:paraId="728B05C2" w14:textId="77777777" w:rsidTr="00546B1F">
        <w:tc>
          <w:tcPr>
            <w:tcW w:w="10422" w:type="dxa"/>
            <w:shd w:val="clear" w:color="auto" w:fill="FFFFFF" w:themeFill="background1"/>
          </w:tcPr>
          <w:p w14:paraId="545F995A" w14:textId="3C138746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Related recipe Musaka with chef Ivan </w:t>
            </w:r>
            <w:proofErr w:type="spellStart"/>
            <w:r w:rsidRPr="00546B1F">
              <w:rPr>
                <w:rFonts w:ascii="Consolas" w:hAnsi="Consolas"/>
              </w:rPr>
              <w:t>Zvezdev</w:t>
            </w:r>
            <w:proofErr w:type="spellEnd"/>
          </w:p>
        </w:tc>
      </w:tr>
      <w:tr w:rsidR="00546B1F" w:rsidRPr="00546B1F" w14:paraId="59F3CEDE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C7BF1B1" w14:textId="77777777" w:rsidR="00546B1F" w:rsidRPr="00546B1F" w:rsidRDefault="00546B1F" w:rsidP="00546B1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t>Test Code</w:t>
            </w:r>
          </w:p>
        </w:tc>
      </w:tr>
      <w:tr w:rsidR="00546B1F" w:rsidRPr="00546B1F" w14:paraId="272A3650" w14:textId="77777777" w:rsidTr="00546B1F">
        <w:tc>
          <w:tcPr>
            <w:tcW w:w="10422" w:type="dxa"/>
          </w:tcPr>
          <w:p w14:paraId="795403FF" w14:textId="3B679E0A" w:rsidR="00546B1F" w:rsidRPr="00546B1F" w:rsidRDefault="00546B1F" w:rsidP="00653800">
            <w:pPr>
              <w:rPr>
                <w:rFonts w:ascii="Consolas" w:hAnsi="Consolas" w:cstheme="minorHAnsi"/>
                <w:lang w:val="bg-BG"/>
              </w:rPr>
            </w:pPr>
            <w:r w:rsidRPr="00546B1F">
              <w:rPr>
                <w:rFonts w:ascii="Consolas" w:hAnsi="Consolas" w:cstheme="minorHAnsi"/>
                <w:lang w:val="bg-BG"/>
              </w:rPr>
              <w:t>print(relate_recipe_with_chef_by_name("Musaka", "Chef Uti"))</w:t>
            </w:r>
          </w:p>
        </w:tc>
      </w:tr>
      <w:tr w:rsidR="00546B1F" w:rsidRPr="00546B1F" w14:paraId="559163E2" w14:textId="77777777" w:rsidTr="00546B1F">
        <w:tc>
          <w:tcPr>
            <w:tcW w:w="10422" w:type="dxa"/>
            <w:shd w:val="clear" w:color="auto" w:fill="D9D9D9" w:themeFill="background1" w:themeFillShade="D9"/>
          </w:tcPr>
          <w:p w14:paraId="19726B77" w14:textId="77777777" w:rsidR="00546B1F" w:rsidRPr="00546B1F" w:rsidRDefault="00546B1F" w:rsidP="00653800">
            <w:pPr>
              <w:spacing w:line="240" w:lineRule="auto"/>
              <w:jc w:val="center"/>
              <w:rPr>
                <w:rFonts w:ascii="Consolas" w:hAnsi="Consolas" w:cstheme="minorHAnsi"/>
                <w:lang w:val="bg-BG"/>
              </w:rPr>
            </w:pPr>
            <w:r w:rsidRPr="00A53F69">
              <w:rPr>
                <w:b/>
                <w:bCs/>
              </w:rPr>
              <w:t>Output</w:t>
            </w:r>
          </w:p>
        </w:tc>
      </w:tr>
      <w:tr w:rsidR="00546B1F" w:rsidRPr="00546B1F" w14:paraId="4F938290" w14:textId="77777777" w:rsidTr="00546B1F">
        <w:tc>
          <w:tcPr>
            <w:tcW w:w="10422" w:type="dxa"/>
          </w:tcPr>
          <w:p w14:paraId="3D323B86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Traceback (most recent call last):</w:t>
            </w:r>
          </w:p>
          <w:p w14:paraId="4B22568D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117, in &lt;module&gt;</w:t>
            </w:r>
          </w:p>
          <w:p w14:paraId="7F5F3503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print(</w:t>
            </w:r>
            <w:proofErr w:type="spellStart"/>
            <w:r w:rsidRPr="00546B1F">
              <w:rPr>
                <w:rFonts w:ascii="Consolas" w:hAnsi="Consolas"/>
              </w:rPr>
              <w:t>relate_recipe_with_chef_by_name</w:t>
            </w:r>
            <w:proofErr w:type="spellEnd"/>
            <w:r w:rsidRPr="00546B1F">
              <w:rPr>
                <w:rFonts w:ascii="Consolas" w:hAnsi="Consolas"/>
              </w:rPr>
              <w:t>("Musaka", "Chef Uti"))</w:t>
            </w:r>
          </w:p>
          <w:p w14:paraId="0281B379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      ^^^^^^^^^^^^^^^^^^^^^^^^^^^^^^^^^^^^^^^^^^^^^^^^^^^^^</w:t>
            </w:r>
          </w:p>
          <w:p w14:paraId="44CED45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File "C:\PyCharmProjects\Django ORM\10-SQLAlchemy\main.py", line 81, in </w:t>
            </w:r>
            <w:proofErr w:type="spellStart"/>
            <w:r w:rsidRPr="00546B1F">
              <w:rPr>
                <w:rFonts w:ascii="Consolas" w:hAnsi="Consolas"/>
              </w:rPr>
              <w:t>relate_recipe_with_chef_by_name</w:t>
            </w:r>
            <w:proofErr w:type="spellEnd"/>
          </w:p>
          <w:p w14:paraId="4DB4EDF7" w14:textId="7777777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 xml:space="preserve">    raise Exception(</w:t>
            </w:r>
            <w:proofErr w:type="spellStart"/>
            <w:r w:rsidRPr="00546B1F">
              <w:rPr>
                <w:rFonts w:ascii="Consolas" w:hAnsi="Consolas"/>
              </w:rPr>
              <w:t>f'Recipe</w:t>
            </w:r>
            <w:proofErr w:type="spellEnd"/>
            <w:r w:rsidRPr="00546B1F">
              <w:rPr>
                <w:rFonts w:ascii="Consolas" w:hAnsi="Consolas"/>
              </w:rPr>
              <w:t>: {</w:t>
            </w:r>
            <w:proofErr w:type="spellStart"/>
            <w:r w:rsidRPr="00546B1F">
              <w:rPr>
                <w:rFonts w:ascii="Consolas" w:hAnsi="Consolas"/>
              </w:rPr>
              <w:t>recipe_name</w:t>
            </w:r>
            <w:proofErr w:type="spellEnd"/>
            <w:r w:rsidRPr="00546B1F">
              <w:rPr>
                <w:rFonts w:ascii="Consolas" w:hAnsi="Consolas"/>
              </w:rPr>
              <w:t>} already has a related chef')</w:t>
            </w:r>
          </w:p>
          <w:p w14:paraId="45B1C305" w14:textId="3119FDD7" w:rsidR="00546B1F" w:rsidRPr="00546B1F" w:rsidRDefault="00546B1F" w:rsidP="00546B1F">
            <w:pPr>
              <w:spacing w:line="240" w:lineRule="auto"/>
              <w:rPr>
                <w:rFonts w:ascii="Consolas" w:hAnsi="Consolas"/>
              </w:rPr>
            </w:pPr>
            <w:r w:rsidRPr="00546B1F">
              <w:rPr>
                <w:rFonts w:ascii="Consolas" w:hAnsi="Consolas"/>
              </w:rPr>
              <w:t>Exception: Recipe: Musaka already has a related chef</w:t>
            </w:r>
          </w:p>
        </w:tc>
      </w:tr>
    </w:tbl>
    <w:p w14:paraId="527FF66B" w14:textId="77777777" w:rsidR="008D5BD0" w:rsidRDefault="008D5BD0" w:rsidP="008D5BD0">
      <w:pPr>
        <w:rPr>
          <w:lang w:val="bg-BG"/>
        </w:rPr>
      </w:pPr>
    </w:p>
    <w:p w14:paraId="2436C7BC" w14:textId="77777777" w:rsidR="00D361BD" w:rsidRDefault="00D361BD" w:rsidP="008D5BD0">
      <w:pPr>
        <w:rPr>
          <w:lang w:val="bg-BG"/>
        </w:rPr>
      </w:pPr>
    </w:p>
    <w:p w14:paraId="6837A947" w14:textId="78AE6D7C" w:rsidR="00D361BD" w:rsidRDefault="00D361BD" w:rsidP="00D361BD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</w:pPr>
      <w:r>
        <w:lastRenderedPageBreak/>
        <w:t xml:space="preserve">10. </w:t>
      </w:r>
      <w:r w:rsidR="0018158F">
        <w:t xml:space="preserve">Chef and Recipe Integration </w:t>
      </w:r>
    </w:p>
    <w:p w14:paraId="346F8675" w14:textId="7822E3D9" w:rsidR="00D361BD" w:rsidRDefault="00D361BD" w:rsidP="00D361BD">
      <w:r>
        <w:t>Function: "</w:t>
      </w:r>
      <w:proofErr w:type="spellStart"/>
      <w:r>
        <w:rPr>
          <w:rFonts w:ascii="Consolas" w:hAnsi="Consolas"/>
          <w:b/>
          <w:bCs/>
        </w:rPr>
        <w:t>get_recipes_with_chef</w:t>
      </w:r>
      <w:proofErr w:type="spellEnd"/>
      <w:r w:rsidRPr="008D5BD0">
        <w:rPr>
          <w:rFonts w:ascii="Consolas" w:hAnsi="Consolas"/>
          <w:b/>
          <w:bCs/>
        </w:rPr>
        <w:t>()</w:t>
      </w:r>
      <w:r>
        <w:t xml:space="preserve">" </w:t>
      </w:r>
      <w:r>
        <w:rPr>
          <w:b/>
          <w:bCs/>
        </w:rPr>
        <w:t xml:space="preserve">returns </w:t>
      </w:r>
      <w:r>
        <w:t xml:space="preserve">all </w:t>
      </w:r>
      <w:r w:rsidRPr="00D361BD">
        <w:rPr>
          <w:b/>
          <w:bCs/>
        </w:rPr>
        <w:t>recipe</w:t>
      </w:r>
      <w:r>
        <w:rPr>
          <w:b/>
          <w:bCs/>
        </w:rPr>
        <w:t xml:space="preserve"> names</w:t>
      </w:r>
      <w:r>
        <w:t xml:space="preserve"> with their </w:t>
      </w:r>
      <w:r w:rsidRPr="00D361BD">
        <w:rPr>
          <w:b/>
          <w:bCs/>
        </w:rPr>
        <w:t>related</w:t>
      </w:r>
      <w:r>
        <w:t xml:space="preserve"> </w:t>
      </w:r>
      <w:r w:rsidRPr="00D361BD">
        <w:rPr>
          <w:b/>
          <w:bCs/>
        </w:rPr>
        <w:t>chef</w:t>
      </w:r>
      <w:r>
        <w:rPr>
          <w:b/>
          <w:bCs/>
        </w:rPr>
        <w:t xml:space="preserve"> name</w:t>
      </w:r>
      <w:r>
        <w:t xml:space="preserve"> in the following format:</w:t>
      </w:r>
    </w:p>
    <w:p w14:paraId="2B694A0B" w14:textId="0F879E97" w:rsidR="00D361BD" w:rsidRPr="00D361BD" w:rsidRDefault="00D361BD" w:rsidP="00D361B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>"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recipe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chef_name</w:t>
      </w:r>
      <w:r>
        <w:rPr>
          <w:rFonts w:ascii="Consolas" w:hAnsi="Consolas"/>
          <w:b/>
          <w:bCs/>
        </w:rPr>
        <w:t>_1</w:t>
      </w:r>
      <w:r w:rsidRPr="00D361BD">
        <w:rPr>
          <w:rFonts w:ascii="Consolas" w:hAnsi="Consolas"/>
          <w:b/>
          <w:bCs/>
        </w:rPr>
        <w:t>}</w:t>
      </w:r>
    </w:p>
    <w:p w14:paraId="7121643B" w14:textId="72AA8B5D" w:rsidR="00D361BD" w:rsidRPr="00D361BD" w:rsidRDefault="00D361BD" w:rsidP="00D361BD">
      <w:pPr>
        <w:pStyle w:val="ListParagraph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…</w:t>
      </w:r>
    </w:p>
    <w:p w14:paraId="3A580587" w14:textId="699094A7" w:rsidR="00D361BD" w:rsidRPr="00D361BD" w:rsidRDefault="00D361BD" w:rsidP="00D361BD">
      <w:pPr>
        <w:pStyle w:val="ListParagraph"/>
        <w:rPr>
          <w:rFonts w:ascii="Consolas" w:hAnsi="Consolas"/>
          <w:b/>
          <w:bCs/>
        </w:rPr>
      </w:pPr>
      <w:r w:rsidRPr="00D361BD">
        <w:rPr>
          <w:rFonts w:ascii="Consolas" w:hAnsi="Consolas"/>
          <w:b/>
          <w:bCs/>
        </w:rPr>
        <w:t xml:space="preserve"> Recipe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recipe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 made by chef</w:t>
      </w:r>
      <w:r w:rsidR="0018158F">
        <w:rPr>
          <w:rFonts w:ascii="Consolas" w:hAnsi="Consolas"/>
          <w:b/>
          <w:bCs/>
        </w:rPr>
        <w:t>:</w:t>
      </w:r>
      <w:r w:rsidRPr="00D361BD">
        <w:rPr>
          <w:rFonts w:ascii="Consolas" w:hAnsi="Consolas"/>
          <w:b/>
          <w:bCs/>
        </w:rPr>
        <w:t xml:space="preserve"> {</w:t>
      </w:r>
      <w:proofErr w:type="spellStart"/>
      <w:r w:rsidRPr="00D361BD">
        <w:rPr>
          <w:rFonts w:ascii="Consolas" w:hAnsi="Consolas"/>
          <w:b/>
          <w:bCs/>
        </w:rPr>
        <w:t>chef_name</w:t>
      </w:r>
      <w:r>
        <w:rPr>
          <w:rFonts w:ascii="Consolas" w:hAnsi="Consolas"/>
          <w:b/>
          <w:bCs/>
        </w:rPr>
        <w:t>_N</w:t>
      </w:r>
      <w:proofErr w:type="spellEnd"/>
      <w:r w:rsidRPr="00D361BD">
        <w:rPr>
          <w:rFonts w:ascii="Consolas" w:hAnsi="Consolas"/>
          <w:b/>
          <w:bCs/>
        </w:rPr>
        <w:t>}"</w:t>
      </w:r>
    </w:p>
    <w:p w14:paraId="5F25F9D3" w14:textId="77777777" w:rsidR="0018158F" w:rsidRDefault="0018158F" w:rsidP="0018158F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18158F" w14:paraId="1AE90376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EDFBFD" w14:textId="77777777" w:rsidR="0018158F" w:rsidRPr="00A53F69" w:rsidRDefault="0018158F" w:rsidP="00D057DC">
            <w:pPr>
              <w:jc w:val="center"/>
              <w:rPr>
                <w:b/>
                <w:bCs/>
              </w:rPr>
            </w:pPr>
            <w:r w:rsidRPr="00A53F69">
              <w:rPr>
                <w:b/>
                <w:bCs/>
              </w:rPr>
              <w:t>Test Code</w:t>
            </w:r>
          </w:p>
        </w:tc>
      </w:tr>
      <w:tr w:rsidR="0018158F" w14:paraId="5E89233D" w14:textId="77777777" w:rsidTr="00D057DC">
        <w:tc>
          <w:tcPr>
            <w:tcW w:w="10422" w:type="dxa"/>
          </w:tcPr>
          <w:p w14:paraId="78368494" w14:textId="65DE772A" w:rsidR="0018158F" w:rsidRPr="0018158F" w:rsidRDefault="0018158F" w:rsidP="00D057DC">
            <w:pPr>
              <w:rPr>
                <w:rFonts w:ascii="Consolas" w:hAnsi="Consolas"/>
                <w:lang w:val="bg-BG"/>
              </w:rPr>
            </w:pPr>
            <w:r w:rsidRPr="0018158F">
              <w:rPr>
                <w:rFonts w:ascii="Consolas" w:hAnsi="Consolas"/>
                <w:lang w:val="bg-BG"/>
              </w:rPr>
              <w:t># Delete all objects (recipes and chefs) from the database</w:t>
            </w:r>
            <w:r w:rsidRPr="0018158F">
              <w:rPr>
                <w:rFonts w:ascii="Consolas" w:hAnsi="Consolas"/>
                <w:lang w:val="bg-BG"/>
              </w:rPr>
              <w:br/>
              <w:t>session.query(Recipe).delete()</w:t>
            </w:r>
            <w:r w:rsidRPr="0018158F">
              <w:rPr>
                <w:rFonts w:ascii="Consolas" w:hAnsi="Consolas"/>
                <w:lang w:val="bg-BG"/>
              </w:rPr>
              <w:br/>
              <w:t>session.query(Chef).delete()</w:t>
            </w:r>
            <w:r w:rsidRPr="0018158F">
              <w:rPr>
                <w:rFonts w:ascii="Consolas" w:hAnsi="Consolas"/>
                <w:lang w:val="bg-BG"/>
              </w:rPr>
              <w:br/>
              <w:t>session.commit(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# Create chef instances</w:t>
            </w:r>
            <w:r w:rsidRPr="0018158F">
              <w:rPr>
                <w:rFonts w:ascii="Consolas" w:hAnsi="Consolas"/>
                <w:lang w:val="bg-BG"/>
              </w:rPr>
              <w:br/>
              <w:t>chef1 = Chef(name="Gordon Ramsay")</w:t>
            </w:r>
            <w:r w:rsidRPr="0018158F">
              <w:rPr>
                <w:rFonts w:ascii="Consolas" w:hAnsi="Consolas"/>
                <w:lang w:val="bg-BG"/>
              </w:rPr>
              <w:br/>
              <w:t>chef2 = Chef(name="Julia Child")</w:t>
            </w:r>
            <w:r w:rsidRPr="0018158F">
              <w:rPr>
                <w:rFonts w:ascii="Consolas" w:hAnsi="Consolas"/>
                <w:lang w:val="bg-BG"/>
              </w:rPr>
              <w:br/>
              <w:t>chef3 = Chef(name="Jamie Oliver")</w:t>
            </w:r>
            <w:r w:rsidRPr="0018158F">
              <w:rPr>
                <w:rFonts w:ascii="Consolas" w:hAnsi="Consolas"/>
                <w:lang w:val="bg-BG"/>
              </w:rPr>
              <w:br/>
              <w:t>chef4 = Chef(name="Nigella Lawson"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# Create recipe instances associated with chefs</w:t>
            </w:r>
            <w:r w:rsidRPr="0018158F">
              <w:rPr>
                <w:rFonts w:ascii="Consolas" w:hAnsi="Consolas"/>
                <w:lang w:val="bg-BG"/>
              </w:rPr>
              <w:br/>
              <w:t>recipe1 = Recipe(name="Beef Wellington", ingredients="Beef fillet, Puff pastry, Mushrooms, Foie gras", instructions="Prepare the fillet and encase it in puff pastry.")</w:t>
            </w:r>
            <w:r w:rsidRPr="0018158F">
              <w:rPr>
                <w:rFonts w:ascii="Consolas" w:hAnsi="Consolas"/>
                <w:lang w:val="bg-BG"/>
              </w:rPr>
              <w:br/>
              <w:t>recipe1.chef = chef1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recipe2 = Recipe(name="Boeuf Bourguignon", ingredients="Beef, Red wine, Onions, Carrots", instructions="Slow-cook the beef with red wine and vegetables.")</w:t>
            </w:r>
            <w:r w:rsidRPr="0018158F">
              <w:rPr>
                <w:rFonts w:ascii="Consolas" w:hAnsi="Consolas"/>
                <w:lang w:val="bg-BG"/>
              </w:rPr>
              <w:br/>
              <w:t>recipe2.chef = chef2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recipe3 = Recipe(name="Spaghetti Carbonara", ingredients="Spaghetti, Eggs, Pancetta, Cheese", instructions="Cook pasta, mix ingredients.")</w:t>
            </w:r>
            <w:r w:rsidRPr="0018158F">
              <w:rPr>
                <w:rFonts w:ascii="Consolas" w:hAnsi="Consolas"/>
                <w:lang w:val="bg-BG"/>
              </w:rPr>
              <w:br/>
              <w:t>recipe3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recipe4 = Recipe(name="Chocolate Cake", ingredients="Chocolate, Flour, Sugar, Eggs", instructions="Bake a delicious chocolate cake.")</w:t>
            </w:r>
            <w:r w:rsidRPr="0018158F">
              <w:rPr>
                <w:rFonts w:ascii="Consolas" w:hAnsi="Consolas"/>
                <w:lang w:val="bg-BG"/>
              </w:rPr>
              <w:br/>
              <w:t>recipe4.chef = chef4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recipe5 = Recipe(name="Chicken Tikka Masala", ingredients="Chicken, Yogurt, Tomatoes, Spices", instructions="Marinate chicken and cook in a creamy tomato sauce.")</w:t>
            </w:r>
            <w:r w:rsidRPr="0018158F">
              <w:rPr>
                <w:rFonts w:ascii="Consolas" w:hAnsi="Consolas"/>
                <w:lang w:val="bg-BG"/>
              </w:rPr>
              <w:br/>
              <w:t>recipe5.chef = chef3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br/>
              <w:t>session.add_all([chef1, chef2, chef3, chef4, recipe1, recipe2, recipe3, recipe4, recipe5])</w:t>
            </w:r>
            <w:r w:rsidRPr="0018158F">
              <w:rPr>
                <w:rFonts w:ascii="Consolas" w:hAnsi="Consolas"/>
                <w:lang w:val="bg-BG"/>
              </w:rPr>
              <w:br/>
            </w:r>
            <w:r w:rsidRPr="0018158F">
              <w:rPr>
                <w:rFonts w:ascii="Consolas" w:hAnsi="Consolas"/>
                <w:lang w:val="bg-BG"/>
              </w:rPr>
              <w:lastRenderedPageBreak/>
              <w:t>session.commit()</w:t>
            </w:r>
            <w:r w:rsidRPr="0018158F">
              <w:rPr>
                <w:rFonts w:ascii="Consolas" w:hAnsi="Consolas"/>
                <w:lang w:val="bg-BG"/>
              </w:rPr>
              <w:br/>
              <w:t>print(get_recipes_with_chef())</w:t>
            </w:r>
          </w:p>
        </w:tc>
      </w:tr>
      <w:tr w:rsidR="0018158F" w14:paraId="504958BC" w14:textId="77777777" w:rsidTr="00D057DC">
        <w:tc>
          <w:tcPr>
            <w:tcW w:w="10422" w:type="dxa"/>
            <w:shd w:val="clear" w:color="auto" w:fill="D9D9D9" w:themeFill="background1" w:themeFillShade="D9"/>
          </w:tcPr>
          <w:p w14:paraId="4E19D691" w14:textId="77777777" w:rsidR="0018158F" w:rsidRPr="00546B1F" w:rsidRDefault="0018158F" w:rsidP="00D057DC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546B1F">
              <w:rPr>
                <w:rFonts w:cstheme="minorHAnsi"/>
                <w:b/>
                <w:bCs/>
              </w:rPr>
              <w:lastRenderedPageBreak/>
              <w:t>Test Code</w:t>
            </w:r>
          </w:p>
        </w:tc>
      </w:tr>
      <w:tr w:rsidR="0018158F" w14:paraId="66A21F70" w14:textId="77777777" w:rsidTr="00D057DC">
        <w:tc>
          <w:tcPr>
            <w:tcW w:w="10422" w:type="dxa"/>
            <w:shd w:val="clear" w:color="auto" w:fill="FFFFFF" w:themeFill="background1"/>
          </w:tcPr>
          <w:p w14:paraId="556D44E0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r w:rsidRPr="0018158F">
              <w:rPr>
                <w:rFonts w:ascii="Consolas" w:hAnsi="Consolas" w:cstheme="minorHAnsi"/>
                <w:lang w:val="bg-BG"/>
              </w:rPr>
              <w:t>Recipe: Beef Wellington made by chef: Gordon Ramsay</w:t>
            </w:r>
          </w:p>
          <w:p w14:paraId="5BF8244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r w:rsidRPr="0018158F">
              <w:rPr>
                <w:rFonts w:ascii="Consolas" w:hAnsi="Consolas" w:cstheme="minorHAnsi"/>
                <w:lang w:val="bg-BG"/>
              </w:rPr>
              <w:t>Recipe: Boeuf Bourguignon made by chef: Julia Child</w:t>
            </w:r>
          </w:p>
          <w:p w14:paraId="5995C9DB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r w:rsidRPr="0018158F">
              <w:rPr>
                <w:rFonts w:ascii="Consolas" w:hAnsi="Consolas" w:cstheme="minorHAnsi"/>
                <w:lang w:val="bg-BG"/>
              </w:rPr>
              <w:t>Recipe: Spaghetti Carbonara made by chef: Jamie Oliver</w:t>
            </w:r>
          </w:p>
          <w:p w14:paraId="626DCA9F" w14:textId="77777777" w:rsidR="0018158F" w:rsidRPr="0018158F" w:rsidRDefault="0018158F" w:rsidP="0018158F">
            <w:pPr>
              <w:rPr>
                <w:rFonts w:ascii="Consolas" w:hAnsi="Consolas" w:cstheme="minorHAnsi"/>
                <w:lang w:val="bg-BG"/>
              </w:rPr>
            </w:pPr>
            <w:r w:rsidRPr="0018158F">
              <w:rPr>
                <w:rFonts w:ascii="Consolas" w:hAnsi="Consolas" w:cstheme="minorHAnsi"/>
                <w:lang w:val="bg-BG"/>
              </w:rPr>
              <w:t>Recipe: Chicken Tikka Masala made by chef: Jamie Oliver</w:t>
            </w:r>
          </w:p>
          <w:p w14:paraId="28DDF8E5" w14:textId="29031D77" w:rsidR="0018158F" w:rsidRPr="00546B1F" w:rsidRDefault="0018158F" w:rsidP="0018158F">
            <w:pPr>
              <w:rPr>
                <w:rFonts w:ascii="Consolas" w:hAnsi="Consolas" w:cstheme="minorHAnsi"/>
                <w:lang w:val="bg-BG"/>
              </w:rPr>
            </w:pPr>
            <w:r w:rsidRPr="0018158F">
              <w:rPr>
                <w:rFonts w:ascii="Consolas" w:hAnsi="Consolas" w:cstheme="minorHAnsi"/>
                <w:lang w:val="bg-BG"/>
              </w:rPr>
              <w:t>Recipe: Chocolate Cake made by chef: Nigella Lawson</w:t>
            </w:r>
          </w:p>
        </w:tc>
      </w:tr>
    </w:tbl>
    <w:p w14:paraId="67438EF9" w14:textId="77777777" w:rsidR="00D361BD" w:rsidRPr="008D5BD0" w:rsidRDefault="00D361BD" w:rsidP="008D5BD0">
      <w:pPr>
        <w:rPr>
          <w:lang w:val="bg-BG"/>
        </w:rPr>
      </w:pPr>
    </w:p>
    <w:sectPr w:rsidR="00D361BD" w:rsidRPr="008D5BD0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879F45" w14:textId="77777777" w:rsidR="008A5F2D" w:rsidRDefault="008A5F2D">
      <w:pPr>
        <w:spacing w:before="0" w:after="0" w:line="240" w:lineRule="auto"/>
      </w:pPr>
      <w:r>
        <w:separator/>
      </w:r>
    </w:p>
  </w:endnote>
  <w:endnote w:type="continuationSeparator" w:id="0">
    <w:p w14:paraId="76DDA804" w14:textId="77777777" w:rsidR="008A5F2D" w:rsidRDefault="008A5F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1855BAEB" w:rsidR="00A97999" w:rsidRDefault="0000000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78F420A" wp14:editId="3BED43F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4605" b="17780"/>
              <wp:wrapNone/>
              <wp:docPr id="160170032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E2053" id="Straight Connector 4" o:spid="_x0000_s1026" style="position:absolute;z-index:-50331647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" strokecolor="#974706 [1609]" strokeweight=".35mm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412F7085" wp14:editId="64A1B4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023224628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2F7085" id="Rectangle 3" o:spid="_x0000_s1026" style="position:absolute;margin-left:109pt;margin-top:7pt;width:411.45pt;height:40.5pt;z-index:-50331646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5B0859BB" wp14:editId="3C01510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107121020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0859BB" id="Rectangle 2" o:spid="_x0000_s1027" style="position:absolute;margin-left:109.85pt;margin-top:28.05pt;width:40.2pt;height:13.05pt;z-index:-5033164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063D8E48" wp14:editId="0AF72BC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1225849430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3D8E48" id="Rectangle 1" o:spid="_x0000_s1028" style="position:absolute;margin-left:444.65pt;margin-top:26.95pt;width:70.95pt;height:15.95pt;z-index:-50331645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BA87A" w14:textId="77777777" w:rsidR="008A5F2D" w:rsidRDefault="008A5F2D">
      <w:pPr>
        <w:spacing w:before="0" w:after="0" w:line="240" w:lineRule="auto"/>
      </w:pPr>
      <w:r>
        <w:separator/>
      </w:r>
    </w:p>
  </w:footnote>
  <w:footnote w:type="continuationSeparator" w:id="0">
    <w:p w14:paraId="2AA27187" w14:textId="77777777" w:rsidR="008A5F2D" w:rsidRDefault="008A5F2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169A5"/>
    <w:multiLevelType w:val="hybridMultilevel"/>
    <w:tmpl w:val="4CBADA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77835"/>
    <w:multiLevelType w:val="hybridMultilevel"/>
    <w:tmpl w:val="976484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4ED"/>
    <w:multiLevelType w:val="hybridMultilevel"/>
    <w:tmpl w:val="7FC641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990711"/>
    <w:multiLevelType w:val="hybridMultilevel"/>
    <w:tmpl w:val="69A459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D7FF0"/>
    <w:multiLevelType w:val="multilevel"/>
    <w:tmpl w:val="CB3C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30FA"/>
    <w:multiLevelType w:val="hybridMultilevel"/>
    <w:tmpl w:val="4C1C23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14E53"/>
    <w:multiLevelType w:val="hybridMultilevel"/>
    <w:tmpl w:val="063EEC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9D61787"/>
    <w:multiLevelType w:val="multilevel"/>
    <w:tmpl w:val="92E4A124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FAA21B2"/>
    <w:multiLevelType w:val="multilevel"/>
    <w:tmpl w:val="E6700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4951D1"/>
    <w:multiLevelType w:val="multilevel"/>
    <w:tmpl w:val="0E9E260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F8862F6"/>
    <w:multiLevelType w:val="multilevel"/>
    <w:tmpl w:val="7766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55B5689"/>
    <w:multiLevelType w:val="hybridMultilevel"/>
    <w:tmpl w:val="1BE0CB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DB53673"/>
    <w:multiLevelType w:val="multilevel"/>
    <w:tmpl w:val="E1A64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3E05B2E"/>
    <w:multiLevelType w:val="hybridMultilevel"/>
    <w:tmpl w:val="6A409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80549"/>
    <w:multiLevelType w:val="hybridMultilevel"/>
    <w:tmpl w:val="06D472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075"/>
    <w:multiLevelType w:val="hybridMultilevel"/>
    <w:tmpl w:val="6E505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81421"/>
    <w:multiLevelType w:val="hybridMultilevel"/>
    <w:tmpl w:val="D9A6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292214"/>
    <w:multiLevelType w:val="hybridMultilevel"/>
    <w:tmpl w:val="2F1810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CA3D62"/>
    <w:multiLevelType w:val="hybridMultilevel"/>
    <w:tmpl w:val="247049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ED739F"/>
    <w:multiLevelType w:val="multilevel"/>
    <w:tmpl w:val="3A2E6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86A4E"/>
    <w:multiLevelType w:val="hybridMultilevel"/>
    <w:tmpl w:val="F8CC70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27" w15:restartNumberingAfterBreak="0">
    <w:nsid w:val="7F3E31CE"/>
    <w:multiLevelType w:val="multilevel"/>
    <w:tmpl w:val="F67A6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4443987">
    <w:abstractNumId w:val="14"/>
  </w:num>
  <w:num w:numId="2" w16cid:durableId="908541172">
    <w:abstractNumId w:val="8"/>
  </w:num>
  <w:num w:numId="3" w16cid:durableId="1590699553">
    <w:abstractNumId w:val="23"/>
  </w:num>
  <w:num w:numId="4" w16cid:durableId="2007440901">
    <w:abstractNumId w:val="26"/>
  </w:num>
  <w:num w:numId="5" w16cid:durableId="1811435432">
    <w:abstractNumId w:val="5"/>
  </w:num>
  <w:num w:numId="6" w16cid:durableId="1328905293">
    <w:abstractNumId w:val="24"/>
  </w:num>
  <w:num w:numId="7" w16cid:durableId="257760686">
    <w:abstractNumId w:val="13"/>
  </w:num>
  <w:num w:numId="8" w16cid:durableId="1661762734">
    <w:abstractNumId w:val="21"/>
  </w:num>
  <w:num w:numId="9" w16cid:durableId="486476006">
    <w:abstractNumId w:val="3"/>
  </w:num>
  <w:num w:numId="10" w16cid:durableId="1811244921">
    <w:abstractNumId w:val="16"/>
  </w:num>
  <w:num w:numId="11" w16cid:durableId="1727139683">
    <w:abstractNumId w:val="1"/>
  </w:num>
  <w:num w:numId="12" w16cid:durableId="79956973">
    <w:abstractNumId w:val="6"/>
  </w:num>
  <w:num w:numId="13" w16cid:durableId="486828099">
    <w:abstractNumId w:val="2"/>
  </w:num>
  <w:num w:numId="14" w16cid:durableId="1524443644">
    <w:abstractNumId w:val="18"/>
  </w:num>
  <w:num w:numId="15" w16cid:durableId="800462737">
    <w:abstractNumId w:val="27"/>
  </w:num>
  <w:num w:numId="16" w16cid:durableId="1265916569">
    <w:abstractNumId w:val="20"/>
  </w:num>
  <w:num w:numId="17" w16cid:durableId="291906409">
    <w:abstractNumId w:val="7"/>
  </w:num>
  <w:num w:numId="18" w16cid:durableId="1562329848">
    <w:abstractNumId w:val="17"/>
  </w:num>
  <w:num w:numId="19" w16cid:durableId="1214004787">
    <w:abstractNumId w:val="15"/>
  </w:num>
  <w:num w:numId="20" w16cid:durableId="1979988002">
    <w:abstractNumId w:val="22"/>
  </w:num>
  <w:num w:numId="21" w16cid:durableId="1124498384">
    <w:abstractNumId w:val="12"/>
  </w:num>
  <w:num w:numId="22" w16cid:durableId="319891091">
    <w:abstractNumId w:val="11"/>
  </w:num>
  <w:num w:numId="23" w16cid:durableId="1373312736">
    <w:abstractNumId w:val="9"/>
  </w:num>
  <w:num w:numId="24" w16cid:durableId="1562518368">
    <w:abstractNumId w:val="4"/>
  </w:num>
  <w:num w:numId="25" w16cid:durableId="1442914719">
    <w:abstractNumId w:val="10"/>
  </w:num>
  <w:num w:numId="26" w16cid:durableId="1982996077">
    <w:abstractNumId w:val="19"/>
  </w:num>
  <w:num w:numId="27" w16cid:durableId="1112477026">
    <w:abstractNumId w:val="0"/>
  </w:num>
  <w:num w:numId="28" w16cid:durableId="1774742875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0D7E"/>
    <w:rsid w:val="000B1AB0"/>
    <w:rsid w:val="000B7BE5"/>
    <w:rsid w:val="000C315F"/>
    <w:rsid w:val="000D4D3A"/>
    <w:rsid w:val="000D7D43"/>
    <w:rsid w:val="000E1E4F"/>
    <w:rsid w:val="000E69E6"/>
    <w:rsid w:val="000F11F4"/>
    <w:rsid w:val="000F7838"/>
    <w:rsid w:val="0010065A"/>
    <w:rsid w:val="00101859"/>
    <w:rsid w:val="001026A2"/>
    <w:rsid w:val="00102DF4"/>
    <w:rsid w:val="0010471C"/>
    <w:rsid w:val="0010694C"/>
    <w:rsid w:val="00106A93"/>
    <w:rsid w:val="00111EB3"/>
    <w:rsid w:val="00117657"/>
    <w:rsid w:val="001203C4"/>
    <w:rsid w:val="00121DA2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67B7B"/>
    <w:rsid w:val="00174467"/>
    <w:rsid w:val="00181396"/>
    <w:rsid w:val="0018158F"/>
    <w:rsid w:val="001858F5"/>
    <w:rsid w:val="001868FB"/>
    <w:rsid w:val="001951F6"/>
    <w:rsid w:val="00195FDC"/>
    <w:rsid w:val="001A4F84"/>
    <w:rsid w:val="001B0489"/>
    <w:rsid w:val="001B2976"/>
    <w:rsid w:val="001B6F79"/>
    <w:rsid w:val="001D26D3"/>
    <w:rsid w:val="001E77B5"/>
    <w:rsid w:val="001F13DA"/>
    <w:rsid w:val="001F1CD2"/>
    <w:rsid w:val="001F28F1"/>
    <w:rsid w:val="00203663"/>
    <w:rsid w:val="00204D19"/>
    <w:rsid w:val="00206545"/>
    <w:rsid w:val="00215CDD"/>
    <w:rsid w:val="0021715C"/>
    <w:rsid w:val="00220087"/>
    <w:rsid w:val="00220FCA"/>
    <w:rsid w:val="00223AA6"/>
    <w:rsid w:val="0022468A"/>
    <w:rsid w:val="00231461"/>
    <w:rsid w:val="00232694"/>
    <w:rsid w:val="00232BFC"/>
    <w:rsid w:val="00235E10"/>
    <w:rsid w:val="002430BF"/>
    <w:rsid w:val="00256AF7"/>
    <w:rsid w:val="00261A6E"/>
    <w:rsid w:val="00261C8F"/>
    <w:rsid w:val="00262C81"/>
    <w:rsid w:val="0026456E"/>
    <w:rsid w:val="00265A71"/>
    <w:rsid w:val="00267678"/>
    <w:rsid w:val="00267899"/>
    <w:rsid w:val="00267A2C"/>
    <w:rsid w:val="00270A75"/>
    <w:rsid w:val="002726DE"/>
    <w:rsid w:val="00274CA8"/>
    <w:rsid w:val="00285768"/>
    <w:rsid w:val="00286878"/>
    <w:rsid w:val="002934FE"/>
    <w:rsid w:val="002A50C2"/>
    <w:rsid w:val="002A60C9"/>
    <w:rsid w:val="002B0DCF"/>
    <w:rsid w:val="002C06C7"/>
    <w:rsid w:val="002C28FC"/>
    <w:rsid w:val="002D1929"/>
    <w:rsid w:val="002D1E56"/>
    <w:rsid w:val="002D3702"/>
    <w:rsid w:val="002D4014"/>
    <w:rsid w:val="002D4423"/>
    <w:rsid w:val="002E56B5"/>
    <w:rsid w:val="002F0BEA"/>
    <w:rsid w:val="002F7A98"/>
    <w:rsid w:val="003009EF"/>
    <w:rsid w:val="0030197D"/>
    <w:rsid w:val="00307EC5"/>
    <w:rsid w:val="00312CE4"/>
    <w:rsid w:val="00315AEB"/>
    <w:rsid w:val="00337CCD"/>
    <w:rsid w:val="0034212A"/>
    <w:rsid w:val="00342D38"/>
    <w:rsid w:val="0034795C"/>
    <w:rsid w:val="00350DAE"/>
    <w:rsid w:val="00351B5E"/>
    <w:rsid w:val="003574A8"/>
    <w:rsid w:val="00360F5B"/>
    <w:rsid w:val="0036164B"/>
    <w:rsid w:val="003701C3"/>
    <w:rsid w:val="0039382F"/>
    <w:rsid w:val="003A5DCB"/>
    <w:rsid w:val="003B0445"/>
    <w:rsid w:val="003B2B05"/>
    <w:rsid w:val="003B30CD"/>
    <w:rsid w:val="003C294C"/>
    <w:rsid w:val="003C319E"/>
    <w:rsid w:val="003C3702"/>
    <w:rsid w:val="003E150C"/>
    <w:rsid w:val="003E5A27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661D5"/>
    <w:rsid w:val="00467203"/>
    <w:rsid w:val="004805A5"/>
    <w:rsid w:val="004809CF"/>
    <w:rsid w:val="00483471"/>
    <w:rsid w:val="0048689F"/>
    <w:rsid w:val="00487623"/>
    <w:rsid w:val="00495866"/>
    <w:rsid w:val="004A5B9F"/>
    <w:rsid w:val="004B4BC8"/>
    <w:rsid w:val="004C13A7"/>
    <w:rsid w:val="004D34B1"/>
    <w:rsid w:val="004D5D50"/>
    <w:rsid w:val="004E1407"/>
    <w:rsid w:val="004F0229"/>
    <w:rsid w:val="004F7E89"/>
    <w:rsid w:val="005001D6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46B1F"/>
    <w:rsid w:val="005516C6"/>
    <w:rsid w:val="0055464A"/>
    <w:rsid w:val="0056749C"/>
    <w:rsid w:val="00573AEC"/>
    <w:rsid w:val="00591118"/>
    <w:rsid w:val="0059125E"/>
    <w:rsid w:val="00593A73"/>
    <w:rsid w:val="005A1D76"/>
    <w:rsid w:val="005A4199"/>
    <w:rsid w:val="005B451F"/>
    <w:rsid w:val="005B76D8"/>
    <w:rsid w:val="005C17C3"/>
    <w:rsid w:val="005C3E4D"/>
    <w:rsid w:val="005D54B5"/>
    <w:rsid w:val="005D5D58"/>
    <w:rsid w:val="005D6035"/>
    <w:rsid w:val="005D799A"/>
    <w:rsid w:val="005F1087"/>
    <w:rsid w:val="005F3806"/>
    <w:rsid w:val="006055B8"/>
    <w:rsid w:val="00607DDA"/>
    <w:rsid w:val="006232C6"/>
    <w:rsid w:val="00623BDE"/>
    <w:rsid w:val="006263FC"/>
    <w:rsid w:val="00627BC8"/>
    <w:rsid w:val="006338F5"/>
    <w:rsid w:val="0063448E"/>
    <w:rsid w:val="00635C50"/>
    <w:rsid w:val="00636A77"/>
    <w:rsid w:val="00637712"/>
    <w:rsid w:val="00643347"/>
    <w:rsid w:val="00655759"/>
    <w:rsid w:val="00665AF3"/>
    <w:rsid w:val="0066691D"/>
    <w:rsid w:val="00670507"/>
    <w:rsid w:val="00671152"/>
    <w:rsid w:val="00681B56"/>
    <w:rsid w:val="00683AF4"/>
    <w:rsid w:val="00686A37"/>
    <w:rsid w:val="0069069E"/>
    <w:rsid w:val="00690F25"/>
    <w:rsid w:val="006B06E7"/>
    <w:rsid w:val="006B4A9B"/>
    <w:rsid w:val="006C2104"/>
    <w:rsid w:val="006C48FF"/>
    <w:rsid w:val="006C5E4F"/>
    <w:rsid w:val="006D04CD"/>
    <w:rsid w:val="006D3FA8"/>
    <w:rsid w:val="006D49B3"/>
    <w:rsid w:val="006E00D9"/>
    <w:rsid w:val="006F2C7A"/>
    <w:rsid w:val="00704CDC"/>
    <w:rsid w:val="00704D55"/>
    <w:rsid w:val="007101EA"/>
    <w:rsid w:val="0071495B"/>
    <w:rsid w:val="0071793C"/>
    <w:rsid w:val="00720AE0"/>
    <w:rsid w:val="00736C8B"/>
    <w:rsid w:val="0074077F"/>
    <w:rsid w:val="007424A5"/>
    <w:rsid w:val="00752305"/>
    <w:rsid w:val="0075496A"/>
    <w:rsid w:val="00762630"/>
    <w:rsid w:val="00771E0E"/>
    <w:rsid w:val="0078359F"/>
    <w:rsid w:val="007937EF"/>
    <w:rsid w:val="007949C8"/>
    <w:rsid w:val="00796052"/>
    <w:rsid w:val="007B1959"/>
    <w:rsid w:val="007B2176"/>
    <w:rsid w:val="007C22EA"/>
    <w:rsid w:val="007C26F0"/>
    <w:rsid w:val="007D01DC"/>
    <w:rsid w:val="007D0AA9"/>
    <w:rsid w:val="007D48D6"/>
    <w:rsid w:val="007E3F8B"/>
    <w:rsid w:val="007F067A"/>
    <w:rsid w:val="007F4326"/>
    <w:rsid w:val="007F62AC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55557"/>
    <w:rsid w:val="00860983"/>
    <w:rsid w:val="00863862"/>
    <w:rsid w:val="00863D3D"/>
    <w:rsid w:val="00867F16"/>
    <w:rsid w:val="008755CE"/>
    <w:rsid w:val="008760BD"/>
    <w:rsid w:val="008841A0"/>
    <w:rsid w:val="0088572A"/>
    <w:rsid w:val="008900A1"/>
    <w:rsid w:val="00890786"/>
    <w:rsid w:val="0089330E"/>
    <w:rsid w:val="00896E7D"/>
    <w:rsid w:val="008A238D"/>
    <w:rsid w:val="008A4955"/>
    <w:rsid w:val="008A5442"/>
    <w:rsid w:val="008A5F2D"/>
    <w:rsid w:val="008A68F1"/>
    <w:rsid w:val="008B2C1F"/>
    <w:rsid w:val="008C3247"/>
    <w:rsid w:val="008C7833"/>
    <w:rsid w:val="008D131F"/>
    <w:rsid w:val="008D4719"/>
    <w:rsid w:val="008D5BD0"/>
    <w:rsid w:val="008D7395"/>
    <w:rsid w:val="008E3EF7"/>
    <w:rsid w:val="008F322E"/>
    <w:rsid w:val="00915B47"/>
    <w:rsid w:val="0092300F"/>
    <w:rsid w:val="00923D38"/>
    <w:rsid w:val="009242EA"/>
    <w:rsid w:val="00927B67"/>
    <w:rsid w:val="009305A6"/>
    <w:rsid w:val="009309D0"/>
    <w:rsid w:val="00937D60"/>
    <w:rsid w:val="009410E3"/>
    <w:rsid w:val="0094194D"/>
    <w:rsid w:val="00944E1E"/>
    <w:rsid w:val="00950D7B"/>
    <w:rsid w:val="00956E22"/>
    <w:rsid w:val="0096763F"/>
    <w:rsid w:val="00970261"/>
    <w:rsid w:val="00975D8B"/>
    <w:rsid w:val="00977D96"/>
    <w:rsid w:val="00981B0F"/>
    <w:rsid w:val="00984D6C"/>
    <w:rsid w:val="009A0EC6"/>
    <w:rsid w:val="009D7D04"/>
    <w:rsid w:val="009F2908"/>
    <w:rsid w:val="009F3187"/>
    <w:rsid w:val="009F333C"/>
    <w:rsid w:val="00A06008"/>
    <w:rsid w:val="00A06ECA"/>
    <w:rsid w:val="00A21BB6"/>
    <w:rsid w:val="00A305AF"/>
    <w:rsid w:val="00A371EF"/>
    <w:rsid w:val="00A421F2"/>
    <w:rsid w:val="00A45E91"/>
    <w:rsid w:val="00A53F69"/>
    <w:rsid w:val="00A559FA"/>
    <w:rsid w:val="00A6187A"/>
    <w:rsid w:val="00A6570B"/>
    <w:rsid w:val="00A66A73"/>
    <w:rsid w:val="00A71C90"/>
    <w:rsid w:val="00A823A6"/>
    <w:rsid w:val="00A84957"/>
    <w:rsid w:val="00A85686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3EC0"/>
    <w:rsid w:val="00B07926"/>
    <w:rsid w:val="00B219EE"/>
    <w:rsid w:val="00B26BFD"/>
    <w:rsid w:val="00B30832"/>
    <w:rsid w:val="00B31D1A"/>
    <w:rsid w:val="00B34652"/>
    <w:rsid w:val="00B34DB9"/>
    <w:rsid w:val="00B43F42"/>
    <w:rsid w:val="00B44853"/>
    <w:rsid w:val="00B46920"/>
    <w:rsid w:val="00B46AAF"/>
    <w:rsid w:val="00B47150"/>
    <w:rsid w:val="00B471C0"/>
    <w:rsid w:val="00B51026"/>
    <w:rsid w:val="00B65B82"/>
    <w:rsid w:val="00B76FDC"/>
    <w:rsid w:val="00B823C4"/>
    <w:rsid w:val="00BA3524"/>
    <w:rsid w:val="00BB0E0A"/>
    <w:rsid w:val="00BB1A0A"/>
    <w:rsid w:val="00BB4B3C"/>
    <w:rsid w:val="00BB5B37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1034"/>
    <w:rsid w:val="00C03D74"/>
    <w:rsid w:val="00C07C5B"/>
    <w:rsid w:val="00C17C37"/>
    <w:rsid w:val="00C20F7A"/>
    <w:rsid w:val="00C217D6"/>
    <w:rsid w:val="00C22C92"/>
    <w:rsid w:val="00C247F6"/>
    <w:rsid w:val="00C3681B"/>
    <w:rsid w:val="00C4027D"/>
    <w:rsid w:val="00C41545"/>
    <w:rsid w:val="00C65029"/>
    <w:rsid w:val="00C801F9"/>
    <w:rsid w:val="00C85EB8"/>
    <w:rsid w:val="00C91DC8"/>
    <w:rsid w:val="00C94198"/>
    <w:rsid w:val="00C945D3"/>
    <w:rsid w:val="00C97A2A"/>
    <w:rsid w:val="00CA6320"/>
    <w:rsid w:val="00CB1F09"/>
    <w:rsid w:val="00CC0163"/>
    <w:rsid w:val="00CD2DD4"/>
    <w:rsid w:val="00CD4776"/>
    <w:rsid w:val="00CE03B3"/>
    <w:rsid w:val="00CE54ED"/>
    <w:rsid w:val="00D03AAC"/>
    <w:rsid w:val="00D05788"/>
    <w:rsid w:val="00D0700C"/>
    <w:rsid w:val="00D21109"/>
    <w:rsid w:val="00D322B0"/>
    <w:rsid w:val="00D356B2"/>
    <w:rsid w:val="00D361BD"/>
    <w:rsid w:val="00D42A40"/>
    <w:rsid w:val="00D46342"/>
    <w:rsid w:val="00D508F7"/>
    <w:rsid w:val="00D5377D"/>
    <w:rsid w:val="00D63CBD"/>
    <w:rsid w:val="00D6407F"/>
    <w:rsid w:val="00D64241"/>
    <w:rsid w:val="00D664CF"/>
    <w:rsid w:val="00D70785"/>
    <w:rsid w:val="00D75B55"/>
    <w:rsid w:val="00D82963"/>
    <w:rsid w:val="00D9073C"/>
    <w:rsid w:val="00D940C1"/>
    <w:rsid w:val="00DA69DC"/>
    <w:rsid w:val="00DA6FDA"/>
    <w:rsid w:val="00DB1C5C"/>
    <w:rsid w:val="00DB5FBF"/>
    <w:rsid w:val="00DC002B"/>
    <w:rsid w:val="00DC2705"/>
    <w:rsid w:val="00DD6B44"/>
    <w:rsid w:val="00DE0669"/>
    <w:rsid w:val="00DE31E8"/>
    <w:rsid w:val="00E073F2"/>
    <w:rsid w:val="00E21931"/>
    <w:rsid w:val="00E234A7"/>
    <w:rsid w:val="00E3317B"/>
    <w:rsid w:val="00E46EFF"/>
    <w:rsid w:val="00E56910"/>
    <w:rsid w:val="00E57DBB"/>
    <w:rsid w:val="00E60F71"/>
    <w:rsid w:val="00E65C5D"/>
    <w:rsid w:val="00E937E1"/>
    <w:rsid w:val="00E946B4"/>
    <w:rsid w:val="00EA1328"/>
    <w:rsid w:val="00EA1565"/>
    <w:rsid w:val="00EA3DBF"/>
    <w:rsid w:val="00EA54A7"/>
    <w:rsid w:val="00EB570B"/>
    <w:rsid w:val="00EC6585"/>
    <w:rsid w:val="00ED0748"/>
    <w:rsid w:val="00ED470D"/>
    <w:rsid w:val="00ED6E52"/>
    <w:rsid w:val="00EE106E"/>
    <w:rsid w:val="00EE631E"/>
    <w:rsid w:val="00EE7815"/>
    <w:rsid w:val="00F06159"/>
    <w:rsid w:val="00F06E66"/>
    <w:rsid w:val="00F0755C"/>
    <w:rsid w:val="00F201D9"/>
    <w:rsid w:val="00F21A34"/>
    <w:rsid w:val="00F27467"/>
    <w:rsid w:val="00F56AE3"/>
    <w:rsid w:val="00F828AF"/>
    <w:rsid w:val="00F82D88"/>
    <w:rsid w:val="00F919CE"/>
    <w:rsid w:val="00F943B5"/>
    <w:rsid w:val="00F9759E"/>
    <w:rsid w:val="00FA0396"/>
    <w:rsid w:val="00FA0A95"/>
    <w:rsid w:val="00FB1A42"/>
    <w:rsid w:val="00FB3267"/>
    <w:rsid w:val="00FC19B4"/>
    <w:rsid w:val="00FD2F71"/>
    <w:rsid w:val="00FD64E9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58F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4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55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2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37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5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6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8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2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09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4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4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9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5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6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1454</Words>
  <Characters>9560</Characters>
  <Application>Microsoft Office Word</Application>
  <DocSecurity>0</DocSecurity>
  <Lines>305</Lines>
  <Paragraphs>13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3</cp:revision>
  <cp:lastPrinted>2015-10-26T22:35:00Z</cp:lastPrinted>
  <dcterms:created xsi:type="dcterms:W3CDTF">2023-11-16T15:51:00Z</dcterms:created>
  <dcterms:modified xsi:type="dcterms:W3CDTF">2024-04-26T09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